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15DD5" w14:textId="70E57DC6" w:rsidR="00A665C5" w:rsidRDefault="00A665C5" w:rsidP="00A665C5">
      <w:pPr>
        <w:pStyle w:val="Heading1"/>
        <w:numPr>
          <w:ilvl w:val="0"/>
          <w:numId w:val="0"/>
        </w:numPr>
        <w:rPr>
          <w:b/>
          <w:color w:val="2296DA"/>
          <w:sz w:val="48"/>
          <w:szCs w:val="48"/>
        </w:rPr>
      </w:pPr>
      <w:bookmarkStart w:id="0" w:name="_Toc34951634"/>
      <w:bookmarkStart w:id="1" w:name="_Toc34951910"/>
      <w:bookmarkStart w:id="2" w:name="_Toc34951953"/>
      <w:bookmarkStart w:id="3" w:name="_Toc35021971"/>
      <w:bookmarkStart w:id="4" w:name="_Toc52484295"/>
      <w:r w:rsidRPr="003923AA">
        <w:rPr>
          <w:b/>
          <w:color w:val="1F4D78"/>
          <w:sz w:val="48"/>
          <w:szCs w:val="48"/>
        </w:rPr>
        <w:t xml:space="preserve">e-Dnevnik </w:t>
      </w:r>
      <w:bookmarkEnd w:id="0"/>
      <w:bookmarkEnd w:id="1"/>
      <w:bookmarkEnd w:id="2"/>
      <w:bookmarkEnd w:id="3"/>
      <w:r w:rsidRPr="00A665C5">
        <w:rPr>
          <w:b/>
          <w:color w:val="2296DA"/>
          <w:sz w:val="48"/>
          <w:szCs w:val="48"/>
        </w:rPr>
        <w:t>Plus za škole</w:t>
      </w:r>
      <w:bookmarkEnd w:id="4"/>
    </w:p>
    <w:p w14:paraId="2F170AF1" w14:textId="77777777" w:rsidR="0070443F" w:rsidRPr="0070443F" w:rsidRDefault="0070443F" w:rsidP="0070443F"/>
    <w:p w14:paraId="71DE080A" w14:textId="220B9CB0" w:rsidR="00A665C5" w:rsidRDefault="00A665C5" w:rsidP="00A665C5">
      <w:r w:rsidRPr="00A665C5">
        <w:rPr>
          <w:b/>
          <w:bCs/>
        </w:rPr>
        <w:t>e-Dnevnik Plus za škole</w:t>
      </w:r>
      <w:r w:rsidRPr="008D1D7C">
        <w:t xml:space="preserve"> posebna je verzija </w:t>
      </w:r>
      <w:r w:rsidRPr="00F86201">
        <w:t>proširenja</w:t>
      </w:r>
      <w:r w:rsidRPr="008D1D7C">
        <w:t xml:space="preserve"> </w:t>
      </w:r>
      <w:r w:rsidRPr="008D1D7C">
        <w:rPr>
          <w:i/>
          <w:iCs/>
        </w:rPr>
        <w:t>e-Dnevnik Plus</w:t>
      </w:r>
      <w:r w:rsidRPr="008D1D7C">
        <w:t>, namijenjena svim učenicima unutar njihove osnovne ili srednje škole. Cilj je pružiti brz i jednostavan pregled ocjena</w:t>
      </w:r>
      <w:r>
        <w:t xml:space="preserve"> </w:t>
      </w:r>
      <w:r w:rsidRPr="008D1D7C">
        <w:t xml:space="preserve">pomoću info-stupova. Uz </w:t>
      </w:r>
      <w:r>
        <w:t>većinu</w:t>
      </w:r>
      <w:r w:rsidRPr="008D1D7C">
        <w:t xml:space="preserve"> mogućnosti osnovnog </w:t>
      </w:r>
      <w:r w:rsidRPr="00F86201">
        <w:t>proširenja</w:t>
      </w:r>
      <w:r w:rsidRPr="008D1D7C">
        <w:t>, e-Dnevnik Plus za škole prilagođen je zaslonima osjetljivim na dodir i pruža dodatne razine sigurnosti.</w:t>
      </w:r>
    </w:p>
    <w:p w14:paraId="3286DD50" w14:textId="77777777" w:rsidR="0070443F" w:rsidRDefault="0070443F" w:rsidP="00A665C5"/>
    <w:p w14:paraId="08988805" w14:textId="70AB2EB2" w:rsidR="00A665C5" w:rsidRDefault="00A665C5" w:rsidP="00A665C5">
      <w:r w:rsidRPr="008D1D7C">
        <w:rPr>
          <w:noProof/>
          <w:lang w:eastAsia="hr-HR"/>
        </w:rPr>
        <w:drawing>
          <wp:anchor distT="0" distB="0" distL="365760" distR="114300" simplePos="0" relativeHeight="251665408" behindDoc="0" locked="0" layoutInCell="1" allowOverlap="1" wp14:anchorId="6101B5C7" wp14:editId="722B6124">
            <wp:simplePos x="0" y="0"/>
            <wp:positionH relativeFrom="margin">
              <wp:align>right</wp:align>
            </wp:positionH>
            <wp:positionV relativeFrom="paragraph">
              <wp:posOffset>218440</wp:posOffset>
            </wp:positionV>
            <wp:extent cx="2787650" cy="5024755"/>
            <wp:effectExtent l="0" t="0" r="0" b="4445"/>
            <wp:wrapSquare wrapText="bothSides"/>
            <wp:docPr id="50" name="Picture 50" descr="C:\Users\Client\Desktop\skole\info-st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lient\Desktop\skole\info-stup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502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77120695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2"/>
          <w:lang w:val="hr-HR"/>
        </w:rPr>
      </w:sdtEndPr>
      <w:sdtContent>
        <w:p w14:paraId="4463AF13" w14:textId="3DDA98FE" w:rsidR="00A665C5" w:rsidRPr="00A665C5" w:rsidRDefault="00A665C5" w:rsidP="00A665C5">
          <w:pPr>
            <w:pStyle w:val="TOCHeading"/>
            <w:rPr>
              <w:rFonts w:ascii="Helvetica" w:hAnsi="Helvetica"/>
              <w:b/>
              <w:color w:val="1F4D78"/>
              <w:lang w:val="hr-HR"/>
            </w:rPr>
          </w:pPr>
          <w:r w:rsidRPr="00A665C5">
            <w:rPr>
              <w:rFonts w:ascii="Helvetica" w:hAnsi="Helvetica"/>
              <w:b/>
              <w:color w:val="1F4D78"/>
              <w:lang w:val="hr-HR"/>
            </w:rPr>
            <w:t>Sadržaj</w:t>
          </w:r>
        </w:p>
        <w:p w14:paraId="0B10FFB4" w14:textId="5E5EAB7B" w:rsidR="0070443F" w:rsidRDefault="00A665C5">
          <w:pPr>
            <w:pStyle w:val="TOC1"/>
            <w:tabs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484295" w:history="1"/>
          <w:r w:rsidR="0070443F">
            <w:rPr>
              <w:rFonts w:eastAsiaTheme="minorEastAsia"/>
              <w:noProof/>
              <w:sz w:val="22"/>
              <w:lang w:eastAsia="hr-HR"/>
            </w:rPr>
            <w:t xml:space="preserve"> </w:t>
          </w:r>
        </w:p>
        <w:p w14:paraId="262E5F74" w14:textId="6EEEE110" w:rsidR="0070443F" w:rsidRDefault="0070443F">
          <w:pPr>
            <w:pStyle w:val="TOC1"/>
            <w:tabs>
              <w:tab w:val="left" w:pos="44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296" w:history="1">
            <w:r w:rsidRPr="003E230C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Id</w:t>
            </w:r>
            <w:r w:rsidRPr="003E230C">
              <w:rPr>
                <w:rStyle w:val="Hyperlink"/>
                <w:noProof/>
              </w:rPr>
              <w:t>e</w:t>
            </w:r>
            <w:r w:rsidRPr="003E230C">
              <w:rPr>
                <w:rStyle w:val="Hyperlink"/>
                <w:noProof/>
              </w:rPr>
              <w:t>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0AE6B" w14:textId="30FDCB74" w:rsidR="0070443F" w:rsidRDefault="0070443F">
          <w:pPr>
            <w:pStyle w:val="TOC1"/>
            <w:tabs>
              <w:tab w:val="left" w:pos="44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297" w:history="1">
            <w:r w:rsidRPr="003E230C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Dije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03171" w14:textId="333A518B" w:rsidR="0070443F" w:rsidRDefault="0070443F">
          <w:pPr>
            <w:pStyle w:val="TOC1"/>
            <w:tabs>
              <w:tab w:val="left" w:pos="44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298" w:history="1">
            <w:r w:rsidRPr="003E230C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Instal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75651D" w14:textId="4A13108A" w:rsidR="0070443F" w:rsidRDefault="0070443F">
          <w:pPr>
            <w:pStyle w:val="TOC1"/>
            <w:tabs>
              <w:tab w:val="left" w:pos="44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299" w:history="1">
            <w:r w:rsidRPr="003E230C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Korištenje i sigur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4D1B2" w14:textId="71A9944A" w:rsidR="0070443F" w:rsidRDefault="0070443F">
          <w:pPr>
            <w:pStyle w:val="TOC1"/>
            <w:tabs>
              <w:tab w:val="left" w:pos="44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300" w:history="1">
            <w:r w:rsidRPr="003E230C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Tehnički pregl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DD4A12" w14:textId="7ED617CD" w:rsidR="0070443F" w:rsidRDefault="0070443F">
          <w:pPr>
            <w:pStyle w:val="TOC2"/>
            <w:tabs>
              <w:tab w:val="left" w:pos="88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301" w:history="1">
            <w:r w:rsidRPr="003E230C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e-Dnevnik Plus za ško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F550D" w14:textId="6AE2C03E" w:rsidR="0070443F" w:rsidRDefault="0070443F">
          <w:pPr>
            <w:pStyle w:val="TOC2"/>
            <w:tabs>
              <w:tab w:val="left" w:pos="88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302" w:history="1">
            <w:r w:rsidRPr="003E230C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e-Dnevnik Plu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EBC9F" w14:textId="08722D5F" w:rsidR="0070443F" w:rsidRDefault="0070443F">
          <w:pPr>
            <w:pStyle w:val="TOC2"/>
            <w:tabs>
              <w:tab w:val="left" w:pos="88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303" w:history="1">
            <w:r w:rsidRPr="003E230C">
              <w:rPr>
                <w:rStyle w:val="Hyperlink"/>
                <w:noProof/>
              </w:rPr>
              <w:t>5.3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Arduino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704FD" w14:textId="23FB584E" w:rsidR="0070443F" w:rsidRDefault="0070443F">
          <w:pPr>
            <w:pStyle w:val="TOC1"/>
            <w:tabs>
              <w:tab w:val="left" w:pos="440"/>
              <w:tab w:val="right" w:leader="dot" w:pos="10196"/>
            </w:tabs>
            <w:rPr>
              <w:rFonts w:eastAsiaTheme="minorEastAsia"/>
              <w:noProof/>
              <w:sz w:val="22"/>
              <w:lang w:eastAsia="hr-HR"/>
            </w:rPr>
          </w:pPr>
          <w:hyperlink w:anchor="_Toc52484304" w:history="1">
            <w:r w:rsidRPr="003E230C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sz w:val="22"/>
                <w:lang w:eastAsia="hr-HR"/>
              </w:rPr>
              <w:tab/>
            </w:r>
            <w:r w:rsidRPr="003E230C">
              <w:rPr>
                <w:rStyle w:val="Hyperlink"/>
                <w:noProof/>
              </w:rPr>
              <w:t>Planovi za budućn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8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543C5" w14:textId="37C746F6" w:rsidR="00A665C5" w:rsidRDefault="00A665C5">
          <w:r>
            <w:rPr>
              <w:b/>
              <w:bCs/>
              <w:noProof/>
            </w:rPr>
            <w:fldChar w:fldCharType="end"/>
          </w:r>
        </w:p>
      </w:sdtContent>
    </w:sdt>
    <w:p w14:paraId="40AAEFC4" w14:textId="7493ACF7" w:rsidR="00A665C5" w:rsidRDefault="00A665C5" w:rsidP="00A665C5"/>
    <w:p w14:paraId="44E16A79" w14:textId="1E3CE0EF" w:rsidR="00A665C5" w:rsidRPr="008D1D7C" w:rsidRDefault="00A665C5" w:rsidP="00A665C5">
      <w:pPr>
        <w:jc w:val="left"/>
      </w:pPr>
      <w:r w:rsidRPr="008D1D7C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204176D" wp14:editId="37F35996">
                <wp:simplePos x="0" y="0"/>
                <wp:positionH relativeFrom="margin">
                  <wp:posOffset>537210</wp:posOffset>
                </wp:positionH>
                <wp:positionV relativeFrom="paragraph">
                  <wp:posOffset>1845310</wp:posOffset>
                </wp:positionV>
                <wp:extent cx="2379980" cy="635"/>
                <wp:effectExtent l="0" t="0" r="1270" b="0"/>
                <wp:wrapSquare wrapText="bothSides"/>
                <wp:docPr id="295" name="Text Box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9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6C9DF5" w14:textId="017E8CFD" w:rsidR="00A665C5" w:rsidRPr="00187E05" w:rsidRDefault="00A665C5" w:rsidP="00A665C5">
                            <w:pPr>
                              <w:pStyle w:val="Caption"/>
                              <w:rPr>
                                <w:b/>
                                <w:noProof/>
                              </w:rPr>
                            </w:pPr>
                            <w:bookmarkStart w:id="5" w:name="_Toc52476132"/>
                            <w:r>
                              <w:t xml:space="preserve">Slika </w:t>
                            </w:r>
                            <w:r>
                              <w:t>1</w:t>
                            </w:r>
                            <w:r w:rsidRPr="00B6707D">
                              <w:rPr>
                                <w:noProof/>
                              </w:rPr>
                              <w:t xml:space="preserve"> –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t>RFID token i kartica</w:t>
                            </w:r>
                            <w:bookmarkEnd w:id="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04176D" id="_x0000_t202" coordsize="21600,21600" o:spt="202" path="m,l,21600r21600,l21600,xe">
                <v:stroke joinstyle="miter"/>
                <v:path gradientshapeok="t" o:connecttype="rect"/>
              </v:shapetype>
              <v:shape id="Text Box 295" o:spid="_x0000_s1026" type="#_x0000_t202" style="position:absolute;margin-left:42.3pt;margin-top:145.3pt;width:187.4pt;height:.05pt;z-index:2516684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" stroked="f">
                <v:textbox style="mso-fit-shape-to-text:t" inset="0,0,0,0">
                  <w:txbxContent>
                    <w:p w14:paraId="2F6C9DF5" w14:textId="017E8CFD" w:rsidR="00A665C5" w:rsidRPr="00187E05" w:rsidRDefault="00A665C5" w:rsidP="00A665C5">
                      <w:pPr>
                        <w:pStyle w:val="Caption"/>
                        <w:rPr>
                          <w:b/>
                          <w:noProof/>
                        </w:rPr>
                      </w:pPr>
                      <w:bookmarkStart w:id="6" w:name="_Toc52476132"/>
                      <w:r>
                        <w:t xml:space="preserve">Slika </w:t>
                      </w:r>
                      <w:r>
                        <w:t>1</w:t>
                      </w:r>
                      <w:r w:rsidRPr="00B6707D">
                        <w:rPr>
                          <w:noProof/>
                        </w:rPr>
                        <w:t xml:space="preserve"> –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t>RFID token i kartica</w:t>
                      </w:r>
                      <w:bookmarkEnd w:id="6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8D1D7C">
        <w:rPr>
          <w:b/>
          <w:noProof/>
          <w:lang w:eastAsia="hr-HR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F3CF712" wp14:editId="19361A67">
                <wp:simplePos x="0" y="0"/>
                <wp:positionH relativeFrom="margin">
                  <wp:posOffset>527685</wp:posOffset>
                </wp:positionH>
                <wp:positionV relativeFrom="paragraph">
                  <wp:posOffset>11430</wp:posOffset>
                </wp:positionV>
                <wp:extent cx="2379980" cy="1569720"/>
                <wp:effectExtent l="0" t="0" r="1270" b="0"/>
                <wp:wrapSquare wrapText="bothSides"/>
                <wp:docPr id="289" name="Gro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9980" cy="1569720"/>
                          <a:chOff x="0" y="0"/>
                          <a:chExt cx="2379980" cy="1569720"/>
                        </a:xfrm>
                      </wpg:grpSpPr>
                      <pic:pic xmlns:pic="http://schemas.openxmlformats.org/drawingml/2006/picture">
                        <pic:nvPicPr>
                          <pic:cNvPr id="58" name="Picture 58" descr="Slikovni rezultat za rfid tag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2667"/>
                          <a:stretch/>
                        </pic:blipFill>
                        <pic:spPr bwMode="auto">
                          <a:xfrm rot="10800000" flipV="1">
                            <a:off x="0" y="563880"/>
                            <a:ext cx="1143000" cy="998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3" name="Picture 63" descr="Slikovni rezultat za rfid card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45" r="8333" b="7277"/>
                          <a:stretch/>
                        </pic:blipFill>
                        <pic:spPr bwMode="auto">
                          <a:xfrm>
                            <a:off x="1043940" y="0"/>
                            <a:ext cx="1336040" cy="156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63B6C1E" id="Group 289" o:spid="_x0000_s1026" style="position:absolute;margin-left:41.55pt;margin-top:.9pt;width:187.4pt;height:123.6pt;z-index:251666432;mso-position-horizontal-relative:margin" coordsize="23799,1569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8" o:spid="_x0000_s1027" type="#_x0000_t75" alt="Slikovni rezultat za rfid tag" style="position:absolute;top:5638;width:11430;height:9983;rotation:18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">
                  <v:imagedata r:id="rId9" o:title="Slikovni rezultat za rfid tag" cropbottom="8301f"/>
                </v:shape>
                <v:shape id="Picture 63" o:spid="_x0000_s1028" type="#_x0000_t75" alt="Slikovni rezultat za rfid card" style="position:absolute;left:10439;width:13360;height:156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">
                  <v:imagedata r:id="rId10" o:title="Slikovni rezultat za rfid card" cropbottom="4769f" cropleft="8353f" cropright="5461f"/>
                </v:shape>
                <w10:wrap type="square" anchorx="margin"/>
              </v:group>
            </w:pict>
          </mc:Fallback>
        </mc:AlternateContent>
      </w:r>
      <w:r w:rsidRPr="008D1D7C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B28D3F3" wp14:editId="2634DF33">
                <wp:simplePos x="0" y="0"/>
                <wp:positionH relativeFrom="margin">
                  <wp:posOffset>3954145</wp:posOffset>
                </wp:positionH>
                <wp:positionV relativeFrom="paragraph">
                  <wp:posOffset>1858645</wp:posOffset>
                </wp:positionV>
                <wp:extent cx="2212340" cy="635"/>
                <wp:effectExtent l="0" t="0" r="0" b="0"/>
                <wp:wrapSquare wrapText="bothSides"/>
                <wp:docPr id="288" name="Text Box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23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503B54" w14:textId="0EA9CF73" w:rsidR="00A665C5" w:rsidRPr="005342F7" w:rsidRDefault="00A665C5" w:rsidP="00A665C5">
                            <w:pPr>
                              <w:pStyle w:val="Caption"/>
                            </w:pPr>
                            <w:bookmarkStart w:id="7" w:name="_Toc52476131"/>
                            <w:r>
                              <w:t xml:space="preserve">Slika </w:t>
                            </w:r>
                            <w:r>
                              <w:t>2 –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t>Info-stup</w:t>
                            </w:r>
                            <w:bookmarkEnd w:id="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28D3F3" id="Text Box 288" o:spid="_x0000_s1027" type="#_x0000_t202" style="position:absolute;margin-left:311.35pt;margin-top:146.35pt;width:174.2pt;height:.05pt;z-index:25166745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" stroked="f">
                <v:textbox style="mso-fit-shape-to-text:t" inset="0,0,0,0">
                  <w:txbxContent>
                    <w:p w14:paraId="1C503B54" w14:textId="0EA9CF73" w:rsidR="00A665C5" w:rsidRPr="005342F7" w:rsidRDefault="00A665C5" w:rsidP="00A665C5">
                      <w:pPr>
                        <w:pStyle w:val="Caption"/>
                      </w:pPr>
                      <w:bookmarkStart w:id="8" w:name="_Toc52476131"/>
                      <w:r>
                        <w:t xml:space="preserve">Slika </w:t>
                      </w:r>
                      <w:r>
                        <w:t>2 –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t>Info-stup</w:t>
                      </w:r>
                      <w:bookmarkEnd w:id="8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6DE74B49" w14:textId="77DD98B5" w:rsidR="00A665C5" w:rsidRPr="008D1D7C" w:rsidRDefault="00A665C5" w:rsidP="00A665C5">
      <w:pPr>
        <w:pStyle w:val="Heading1"/>
      </w:pPr>
      <w:bookmarkStart w:id="9" w:name="_Toc52457368"/>
      <w:bookmarkStart w:id="10" w:name="_Toc52484296"/>
      <w:r w:rsidRPr="008D1D7C">
        <w:lastRenderedPageBreak/>
        <w:t>Ideja</w:t>
      </w:r>
      <w:bookmarkEnd w:id="9"/>
      <w:bookmarkEnd w:id="10"/>
    </w:p>
    <w:p w14:paraId="5D401FD6" w14:textId="23882EFE" w:rsidR="00A665C5" w:rsidRDefault="00A665C5" w:rsidP="00A665C5">
      <w:r w:rsidRPr="008D1D7C">
        <w:rPr>
          <w:sz w:val="23"/>
        </w:rPr>
        <w:t>Učenici prilikom upisa u školu dobivaju člansku iskaznicu za posuđivanje knjiga u školskoj knjižnici. Iskaznica je plastična identifikacijska kartica (u daljnjem tekstu: ID kartica), poput kreditne kartice ili osobne iskaznice, s  ugrađenim RFID čipom, koji sadrži kriptirane podatke o korisniku kartice, potrebne za prijavu u e-Dnevnik. U školi se nalazi jedan ili više info-stupova. Na njima učenici mogu registrirati svoju karticu (člansku iskaznicu) i potom je koristiti za buduće prijave u e-Dnevnik Plus za škole, koji je instaliran na istim info-stupovima. Potrebno je prisloniti karticu ispod ekrana kako bi se učenik prijavio u e-Dnevnik. Tada, pomoću zaslona na dodir, učenik može brzo i jednostavno pregledati svoje ocjene</w:t>
      </w:r>
      <w:r>
        <w:rPr>
          <w:sz w:val="23"/>
        </w:rPr>
        <w:t xml:space="preserve"> te druge novosti u e-Dnevniku</w:t>
      </w:r>
      <w:r w:rsidRPr="008D1D7C">
        <w:t>.</w:t>
      </w:r>
    </w:p>
    <w:p w14:paraId="3A7F934D" w14:textId="4D50BC32" w:rsidR="00A665C5" w:rsidRDefault="00A665C5" w:rsidP="00A665C5"/>
    <w:p w14:paraId="2D50A607" w14:textId="77777777" w:rsidR="00A665C5" w:rsidRPr="008D1D7C" w:rsidRDefault="00A665C5" w:rsidP="00A665C5"/>
    <w:p w14:paraId="00123960" w14:textId="153959F7" w:rsidR="00A665C5" w:rsidRPr="008D1D7C" w:rsidRDefault="00A665C5" w:rsidP="00A665C5">
      <w:pPr>
        <w:pStyle w:val="Heading1"/>
      </w:pPr>
      <w:bookmarkStart w:id="11" w:name="_Toc52457369"/>
      <w:bookmarkStart w:id="12" w:name="_Toc52484297"/>
      <w:r w:rsidRPr="008D1D7C">
        <w:t>Dijelovi</w:t>
      </w:r>
      <w:bookmarkEnd w:id="11"/>
      <w:bookmarkEnd w:id="12"/>
    </w:p>
    <w:p w14:paraId="562FC92D" w14:textId="605E4121" w:rsidR="00A665C5" w:rsidRPr="008D1D7C" w:rsidRDefault="00A665C5" w:rsidP="00A665C5">
      <w:r w:rsidRPr="008D1D7C">
        <w:t>Kako bi cijeli sustav funkcionirao, potrebni su sljedeći dijelovi:</w:t>
      </w:r>
    </w:p>
    <w:p w14:paraId="0245B120" w14:textId="1845E577" w:rsidR="00A665C5" w:rsidRPr="008D1D7C" w:rsidRDefault="00A665C5" w:rsidP="00A665C5">
      <w:pPr>
        <w:rPr>
          <w:b/>
        </w:rPr>
      </w:pPr>
      <w:r w:rsidRPr="008D1D7C">
        <w:rPr>
          <w:b/>
        </w:rPr>
        <w:br/>
        <w:t>HARDVER:</w:t>
      </w:r>
      <w:r w:rsidRPr="008D1D7C">
        <w:t xml:space="preserve"> </w:t>
      </w:r>
    </w:p>
    <w:p w14:paraId="46A8B758" w14:textId="17EE7703" w:rsidR="00A665C5" w:rsidRPr="008D1D7C" w:rsidRDefault="00A665C5" w:rsidP="00A665C5">
      <w:pPr>
        <w:pStyle w:val="ListParagraph"/>
        <w:numPr>
          <w:ilvl w:val="0"/>
          <w:numId w:val="2"/>
        </w:numPr>
      </w:pPr>
      <w:r w:rsidRPr="008D1D7C">
        <w:rPr>
          <w:b/>
        </w:rPr>
        <w:t>Info stup</w:t>
      </w:r>
      <w:r w:rsidRPr="008D1D7C">
        <w:t xml:space="preserve"> s </w:t>
      </w:r>
      <w:r w:rsidRPr="008D1D7C">
        <w:rPr>
          <w:b/>
        </w:rPr>
        <w:t>računalom</w:t>
      </w:r>
      <w:r w:rsidRPr="008D1D7C">
        <w:t xml:space="preserve"> i </w:t>
      </w:r>
      <w:r w:rsidRPr="008D1D7C">
        <w:rPr>
          <w:b/>
        </w:rPr>
        <w:t>zaslonom</w:t>
      </w:r>
      <w:r w:rsidRPr="008D1D7C">
        <w:t xml:space="preserve"> osjetljivim na dodir</w:t>
      </w:r>
    </w:p>
    <w:p w14:paraId="518E96F1" w14:textId="4FD3C8C0" w:rsidR="00A665C5" w:rsidRPr="008D1D7C" w:rsidRDefault="00A665C5" w:rsidP="00A665C5">
      <w:pPr>
        <w:pStyle w:val="ListParagraph"/>
        <w:numPr>
          <w:ilvl w:val="0"/>
          <w:numId w:val="2"/>
        </w:numPr>
      </w:pPr>
      <w:r w:rsidRPr="008D1D7C">
        <w:rPr>
          <w:b/>
        </w:rPr>
        <w:t>Kartica</w:t>
      </w:r>
      <w:r w:rsidRPr="008D1D7C">
        <w:t xml:space="preserve"> koja ima ugrađen </w:t>
      </w:r>
      <w:r w:rsidRPr="008D1D7C">
        <w:rPr>
          <w:b/>
        </w:rPr>
        <w:t>RFID čip</w:t>
      </w:r>
    </w:p>
    <w:p w14:paraId="2F0DCA51" w14:textId="18D8C0F0" w:rsidR="00A665C5" w:rsidRPr="00A665C5" w:rsidRDefault="00A665C5" w:rsidP="00A665C5">
      <w:pPr>
        <w:pStyle w:val="ListParagraph"/>
        <w:numPr>
          <w:ilvl w:val="0"/>
          <w:numId w:val="2"/>
        </w:numPr>
        <w:jc w:val="left"/>
      </w:pPr>
      <w:r w:rsidRPr="008D1D7C">
        <w:rPr>
          <w:b/>
        </w:rPr>
        <w:t>Arduino</w:t>
      </w:r>
      <w:r w:rsidRPr="008D1D7C">
        <w:t xml:space="preserve"> pločica, </w:t>
      </w:r>
      <w:r w:rsidRPr="008D1D7C">
        <w:rPr>
          <w:b/>
        </w:rPr>
        <w:t>RFID-RC522</w:t>
      </w:r>
      <w:r w:rsidRPr="008D1D7C">
        <w:t xml:space="preserve"> čitač, </w:t>
      </w:r>
      <w:r w:rsidRPr="008D1D7C">
        <w:rPr>
          <w:b/>
        </w:rPr>
        <w:t xml:space="preserve">7 konektora s </w:t>
      </w:r>
      <w:r w:rsidRPr="008D1D7C">
        <w:rPr>
          <w:b/>
        </w:rPr>
        <w:br/>
        <w:t xml:space="preserve">muško-ženskim utorima </w:t>
      </w:r>
      <w:r w:rsidRPr="008D1D7C">
        <w:t xml:space="preserve">i </w:t>
      </w:r>
      <w:r w:rsidRPr="008D1D7C">
        <w:rPr>
          <w:b/>
        </w:rPr>
        <w:t>USB kabel</w:t>
      </w:r>
    </w:p>
    <w:p w14:paraId="3F175227" w14:textId="77777777" w:rsidR="00A665C5" w:rsidRPr="008D1D7C" w:rsidRDefault="00A665C5" w:rsidP="00A665C5">
      <w:pPr>
        <w:rPr>
          <w:b/>
        </w:rPr>
      </w:pPr>
      <w:r w:rsidRPr="008D1D7C">
        <w:rPr>
          <w:b/>
        </w:rPr>
        <w:br/>
        <w:t>SOFTVER:</w:t>
      </w:r>
    </w:p>
    <w:p w14:paraId="7CB77C01" w14:textId="77777777" w:rsidR="00A665C5" w:rsidRPr="008D1D7C" w:rsidRDefault="00A665C5" w:rsidP="00A665C5">
      <w:pPr>
        <w:pStyle w:val="ListParagraph"/>
        <w:numPr>
          <w:ilvl w:val="0"/>
          <w:numId w:val="3"/>
        </w:numPr>
      </w:pPr>
      <w:r w:rsidRPr="008D1D7C">
        <w:rPr>
          <w:b/>
        </w:rPr>
        <w:t>Chrome</w:t>
      </w:r>
      <w:r w:rsidRPr="008D1D7C">
        <w:t xml:space="preserve"> </w:t>
      </w:r>
      <w:r w:rsidRPr="008D1D7C">
        <w:rPr>
          <w:b/>
        </w:rPr>
        <w:t>preglednik</w:t>
      </w:r>
    </w:p>
    <w:p w14:paraId="261D2A66" w14:textId="77777777" w:rsidR="00A665C5" w:rsidRPr="008D1D7C" w:rsidRDefault="00A665C5" w:rsidP="00A665C5">
      <w:pPr>
        <w:pStyle w:val="ListParagraph"/>
        <w:numPr>
          <w:ilvl w:val="0"/>
          <w:numId w:val="3"/>
        </w:numPr>
      </w:pPr>
      <w:r w:rsidRPr="008D1D7C">
        <w:rPr>
          <w:b/>
        </w:rPr>
        <w:t>e-Dnevnik Plus za škole</w:t>
      </w:r>
      <w:r w:rsidRPr="008D1D7C">
        <w:t xml:space="preserve"> (Chrome </w:t>
      </w:r>
      <w:r w:rsidRPr="00F86201">
        <w:t>proširenje</w:t>
      </w:r>
      <w:r w:rsidRPr="008D1D7C">
        <w:t xml:space="preserve">) </w:t>
      </w:r>
    </w:p>
    <w:p w14:paraId="47F06498" w14:textId="77777777" w:rsidR="00A665C5" w:rsidRPr="008D1D7C" w:rsidRDefault="00A665C5" w:rsidP="00A665C5">
      <w:pPr>
        <w:pStyle w:val="ListParagraph"/>
        <w:numPr>
          <w:ilvl w:val="0"/>
          <w:numId w:val="3"/>
        </w:numPr>
      </w:pPr>
      <w:r w:rsidRPr="008D1D7C">
        <w:rPr>
          <w:b/>
        </w:rPr>
        <w:t>e-Dnevnik Plus API</w:t>
      </w:r>
      <w:r w:rsidRPr="008D1D7C">
        <w:t xml:space="preserve"> (Chrome aplikacija)</w:t>
      </w:r>
    </w:p>
    <w:p w14:paraId="6C4FF761" w14:textId="09FE288C" w:rsidR="00A665C5" w:rsidRPr="00A665C5" w:rsidRDefault="00A665C5" w:rsidP="00A665C5">
      <w:pPr>
        <w:pStyle w:val="ListParagraph"/>
        <w:numPr>
          <w:ilvl w:val="0"/>
          <w:numId w:val="3"/>
        </w:numPr>
      </w:pPr>
      <w:r w:rsidRPr="008D1D7C">
        <w:rPr>
          <w:b/>
        </w:rPr>
        <w:t>Arduino program</w:t>
      </w:r>
    </w:p>
    <w:p w14:paraId="766639B4" w14:textId="33E8D4F7" w:rsidR="00A665C5" w:rsidRDefault="00A665C5" w:rsidP="00A665C5"/>
    <w:p w14:paraId="063ED4E9" w14:textId="2B96C130" w:rsidR="00A665C5" w:rsidRDefault="00A665C5" w:rsidP="00A665C5"/>
    <w:p w14:paraId="6FAB5DB9" w14:textId="7DD4C14C" w:rsidR="00A665C5" w:rsidRDefault="00A665C5" w:rsidP="00A665C5"/>
    <w:p w14:paraId="66088741" w14:textId="77777777" w:rsidR="00A665C5" w:rsidRPr="008D1D7C" w:rsidRDefault="00A665C5" w:rsidP="00A665C5"/>
    <w:p w14:paraId="52D22E1C" w14:textId="77777777" w:rsidR="00A665C5" w:rsidRPr="008D1D7C" w:rsidRDefault="00A665C5" w:rsidP="00A665C5">
      <w:pPr>
        <w:pStyle w:val="Heading1"/>
      </w:pPr>
      <w:bookmarkStart w:id="13" w:name="_Toc52457370"/>
      <w:bookmarkStart w:id="14" w:name="_Toc52484298"/>
      <w:r w:rsidRPr="008D1D7C">
        <w:lastRenderedPageBreak/>
        <w:t>Instalacija</w:t>
      </w:r>
      <w:bookmarkEnd w:id="13"/>
      <w:bookmarkEnd w:id="14"/>
    </w:p>
    <w:p w14:paraId="643FDB56" w14:textId="77777777" w:rsidR="00A665C5" w:rsidRDefault="00A665C5" w:rsidP="00A665C5">
      <w:r w:rsidRPr="008D1D7C">
        <w:t>Instalacija, hardverska i softverska, izvršava se u manje od deset minuta. Počevši od hardvera, potrebno je povezati RFID-RC522 čitač s Arduino pločicom pomoću sedam žica. Ženski utori ulaze u čitač, a muški u Arduino. Pločice se povezuju na ovaj način:</w:t>
      </w:r>
    </w:p>
    <w:p w14:paraId="00CE530E" w14:textId="77777777" w:rsidR="00A665C5" w:rsidRPr="008D1D7C" w:rsidRDefault="00A665C5" w:rsidP="00A665C5">
      <w:r w:rsidRPr="008D1D7C">
        <w:rPr>
          <w:noProof/>
          <w:lang w:eastAsia="hr-HR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CA37F34" wp14:editId="0753D539">
                <wp:simplePos x="0" y="0"/>
                <wp:positionH relativeFrom="margin">
                  <wp:align>center</wp:align>
                </wp:positionH>
                <wp:positionV relativeFrom="paragraph">
                  <wp:posOffset>158582</wp:posOffset>
                </wp:positionV>
                <wp:extent cx="5978031" cy="2590429"/>
                <wp:effectExtent l="0" t="0" r="3810" b="635"/>
                <wp:wrapNone/>
                <wp:docPr id="25" name="Group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 noChangeAspect="1"/>
                      </wpg:cNvGrpSpPr>
                      <wpg:grpSpPr>
                        <a:xfrm>
                          <a:off x="0" y="0"/>
                          <a:ext cx="5978031" cy="2590429"/>
                          <a:chOff x="0" y="0"/>
                          <a:chExt cx="6480810" cy="2807970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Slikovni rezultat za mfrc522 connection with arduino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80810" cy="2807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97000" y="1847850"/>
                            <a:ext cx="1276350" cy="190500"/>
                          </a:xfrm>
                          <a:prstGeom prst="rect">
                            <a:avLst/>
                          </a:prstGeom>
                          <a:solidFill>
                            <a:srgbClr val="333333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2D39246" w14:textId="77777777" w:rsidR="00A665C5" w:rsidRDefault="00A665C5" w:rsidP="00A665C5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CA37F34" id="Group 25" o:spid="_x0000_s1028" style="position:absolute;left:0;text-align:left;margin-left:0;margin-top:12.5pt;width:470.7pt;height:203.95pt;z-index:251659264;mso-position-horizontal:center;mso-position-horizontal-relative:margin;mso-width-relative:margin;mso-height-relative:margin" coordsize="64808,2807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">
                <o:lock v:ext="edit" aspectratio="t"/>
                <v:shape id="Picture 7" o:spid="_x0000_s1029" type="#_x0000_t75" alt="Slikovni rezultat za mfrc522 connection with arduino" style="position:absolute;width:64808;height:280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">
                  <v:imagedata r:id="rId12" o:title="Slikovni rezultat za mfrc522 connection with arduino"/>
                </v:shape>
                <v:shape id="Text Box 2" o:spid="_x0000_s1030" type="#_x0000_t202" style="position:absolute;left:13970;top:18478;width:12763;height:1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" fillcolor="#333" stroked="f">
                  <v:textbox>
                    <w:txbxContent>
                      <w:p w14:paraId="62D39246" w14:textId="77777777" w:rsidR="00A665C5" w:rsidRDefault="00A665C5" w:rsidP="00A665C5"/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0654E747" w14:textId="77777777" w:rsidR="00A665C5" w:rsidRPr="008D1D7C" w:rsidRDefault="00A665C5" w:rsidP="00A665C5"/>
    <w:p w14:paraId="02394233" w14:textId="77777777" w:rsidR="00A665C5" w:rsidRPr="008D1D7C" w:rsidRDefault="00A665C5" w:rsidP="00A665C5"/>
    <w:p w14:paraId="69AD4E5D" w14:textId="77777777" w:rsidR="00A665C5" w:rsidRPr="008D1D7C" w:rsidRDefault="00A665C5" w:rsidP="00A665C5"/>
    <w:p w14:paraId="38A42A52" w14:textId="77777777" w:rsidR="00A665C5" w:rsidRPr="008D1D7C" w:rsidRDefault="00A665C5" w:rsidP="00A665C5"/>
    <w:p w14:paraId="0CF84D5B" w14:textId="77777777" w:rsidR="00A665C5" w:rsidRPr="008D1D7C" w:rsidRDefault="00A665C5" w:rsidP="00A665C5"/>
    <w:p w14:paraId="2CBC4D10" w14:textId="77777777" w:rsidR="00A665C5" w:rsidRPr="008D1D7C" w:rsidRDefault="00A665C5" w:rsidP="00A665C5">
      <w:r w:rsidRPr="008D1D7C">
        <w:t xml:space="preserve"> </w:t>
      </w:r>
    </w:p>
    <w:p w14:paraId="4EE530B5" w14:textId="77777777" w:rsidR="00A665C5" w:rsidRPr="008D1D7C" w:rsidRDefault="00A665C5" w:rsidP="00A665C5"/>
    <w:p w14:paraId="498A7E0C" w14:textId="77777777" w:rsidR="00A665C5" w:rsidRPr="008D1D7C" w:rsidRDefault="00A665C5" w:rsidP="00A665C5"/>
    <w:p w14:paraId="61127A95" w14:textId="77777777" w:rsidR="00A665C5" w:rsidRPr="008D1D7C" w:rsidRDefault="00A665C5" w:rsidP="00A665C5"/>
    <w:p w14:paraId="1CF5995F" w14:textId="77777777" w:rsidR="00A665C5" w:rsidRDefault="00A665C5" w:rsidP="00A665C5">
      <w:r>
        <w:t>ž</w:t>
      </w:r>
      <w:r w:rsidRPr="008D1D7C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27A255" wp14:editId="298B5A51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6480810" cy="635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08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2685ED" w14:textId="39C8AF0E" w:rsidR="00A665C5" w:rsidRPr="001723A3" w:rsidRDefault="00A665C5" w:rsidP="00A665C5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15" w:name="_Toc52476133"/>
                            <w:r>
                              <w:t xml:space="preserve">Slika </w:t>
                            </w:r>
                            <w:r w:rsidR="00EA067C">
                              <w:t>3</w:t>
                            </w:r>
                            <w:r w:rsidRPr="00B6707D">
                              <w:rPr>
                                <w:noProof/>
                              </w:rPr>
                              <w:t xml:space="preserve"> –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t>Shema spajanja: Arduino i RFID-RC522</w:t>
                            </w:r>
                            <w:bookmarkEnd w:id="1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7A255" id="Text Box 28" o:spid="_x0000_s1031" type="#_x0000_t202" style="position:absolute;left:0;text-align:left;margin-left:459.1pt;margin-top:.35pt;width:510.3pt;height:.05pt;z-index:25166233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" stroked="f">
                <v:textbox style="mso-fit-shape-to-text:t" inset="0,0,0,0">
                  <w:txbxContent>
                    <w:p w14:paraId="252685ED" w14:textId="39C8AF0E" w:rsidR="00A665C5" w:rsidRPr="001723A3" w:rsidRDefault="00A665C5" w:rsidP="00A665C5">
                      <w:pPr>
                        <w:pStyle w:val="Caption"/>
                        <w:rPr>
                          <w:noProof/>
                        </w:rPr>
                      </w:pPr>
                      <w:bookmarkStart w:id="16" w:name="_Toc52476133"/>
                      <w:r>
                        <w:t xml:space="preserve">Slika </w:t>
                      </w:r>
                      <w:r w:rsidR="00EA067C">
                        <w:t>3</w:t>
                      </w:r>
                      <w:r w:rsidRPr="00B6707D">
                        <w:rPr>
                          <w:noProof/>
                        </w:rPr>
                        <w:t xml:space="preserve"> –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t>Shema spajanja: Arduino i RFID-RC522</w:t>
                      </w:r>
                      <w:bookmarkEnd w:id="16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50992ED" w14:textId="77777777" w:rsidR="00A665C5" w:rsidRPr="008D1D7C" w:rsidRDefault="00A665C5" w:rsidP="00A665C5"/>
    <w:tbl>
      <w:tblPr>
        <w:tblStyle w:val="GridTable4-Accent5"/>
        <w:tblW w:w="0" w:type="auto"/>
        <w:jc w:val="center"/>
        <w:tblLook w:val="04A0" w:firstRow="1" w:lastRow="0" w:firstColumn="1" w:lastColumn="0" w:noHBand="0" w:noVBand="1"/>
      </w:tblPr>
      <w:tblGrid>
        <w:gridCol w:w="2592"/>
        <w:gridCol w:w="2592"/>
      </w:tblGrid>
      <w:tr w:rsidR="00A665C5" w:rsidRPr="008D1D7C" w14:paraId="0D3BC242" w14:textId="77777777" w:rsidTr="00A712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2B565787" w14:textId="77777777" w:rsidR="00A665C5" w:rsidRPr="008D1D7C" w:rsidRDefault="00A665C5" w:rsidP="00A71260">
            <w:pPr>
              <w:jc w:val="center"/>
              <w:rPr>
                <w:b w:val="0"/>
                <w:sz w:val="32"/>
                <w:szCs w:val="32"/>
              </w:rPr>
            </w:pPr>
            <w:r w:rsidRPr="008D1D7C">
              <w:rPr>
                <w:b w:val="0"/>
                <w:sz w:val="32"/>
                <w:szCs w:val="32"/>
              </w:rPr>
              <w:t>RC522 PIN</w:t>
            </w:r>
          </w:p>
        </w:tc>
        <w:tc>
          <w:tcPr>
            <w:tcW w:w="2592" w:type="dxa"/>
          </w:tcPr>
          <w:p w14:paraId="2A68B02F" w14:textId="77777777" w:rsidR="00A665C5" w:rsidRPr="008D1D7C" w:rsidRDefault="00A665C5" w:rsidP="00A7126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32"/>
                <w:szCs w:val="32"/>
              </w:rPr>
            </w:pPr>
            <w:r w:rsidRPr="008D1D7C">
              <w:rPr>
                <w:b w:val="0"/>
                <w:sz w:val="32"/>
                <w:szCs w:val="32"/>
              </w:rPr>
              <w:t>ARDUINO PIN</w:t>
            </w:r>
          </w:p>
        </w:tc>
      </w:tr>
      <w:tr w:rsidR="00A665C5" w:rsidRPr="008D1D7C" w14:paraId="165331AF" w14:textId="77777777" w:rsidTr="00A71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489826E2" w14:textId="77777777" w:rsidR="00A665C5" w:rsidRPr="008D1D7C" w:rsidRDefault="00A665C5" w:rsidP="00A71260">
            <w:pPr>
              <w:jc w:val="center"/>
            </w:pPr>
            <w:r w:rsidRPr="008D1D7C">
              <w:t>SDA</w:t>
            </w:r>
          </w:p>
        </w:tc>
        <w:tc>
          <w:tcPr>
            <w:tcW w:w="2592" w:type="dxa"/>
          </w:tcPr>
          <w:p w14:paraId="10187BD4" w14:textId="77777777" w:rsidR="00A665C5" w:rsidRPr="008D1D7C" w:rsidRDefault="00A665C5" w:rsidP="00A712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D7C">
              <w:t>Digital 10</w:t>
            </w:r>
          </w:p>
        </w:tc>
      </w:tr>
      <w:tr w:rsidR="00A665C5" w:rsidRPr="008D1D7C" w14:paraId="720C0CA2" w14:textId="77777777" w:rsidTr="00A7126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10A5CCDC" w14:textId="77777777" w:rsidR="00A665C5" w:rsidRPr="008D1D7C" w:rsidRDefault="00A665C5" w:rsidP="00A71260">
            <w:pPr>
              <w:jc w:val="center"/>
            </w:pPr>
            <w:r w:rsidRPr="008D1D7C">
              <w:t>SCK</w:t>
            </w:r>
          </w:p>
        </w:tc>
        <w:tc>
          <w:tcPr>
            <w:tcW w:w="2592" w:type="dxa"/>
          </w:tcPr>
          <w:p w14:paraId="43B0D5EF" w14:textId="77777777" w:rsidR="00A665C5" w:rsidRPr="008D1D7C" w:rsidRDefault="00A665C5" w:rsidP="00A712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D7C">
              <w:t>Digital 13</w:t>
            </w:r>
          </w:p>
        </w:tc>
      </w:tr>
      <w:tr w:rsidR="00A665C5" w:rsidRPr="008D1D7C" w14:paraId="3987386E" w14:textId="77777777" w:rsidTr="00A71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534DA8BF" w14:textId="77777777" w:rsidR="00A665C5" w:rsidRPr="008D1D7C" w:rsidRDefault="00A665C5" w:rsidP="00A71260">
            <w:pPr>
              <w:jc w:val="center"/>
            </w:pPr>
            <w:r w:rsidRPr="008D1D7C">
              <w:t>MOSI</w:t>
            </w:r>
          </w:p>
        </w:tc>
        <w:tc>
          <w:tcPr>
            <w:tcW w:w="2592" w:type="dxa"/>
          </w:tcPr>
          <w:p w14:paraId="654F9801" w14:textId="77777777" w:rsidR="00A665C5" w:rsidRPr="008D1D7C" w:rsidRDefault="00A665C5" w:rsidP="00A712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D7C">
              <w:t>Digital 11</w:t>
            </w:r>
          </w:p>
        </w:tc>
      </w:tr>
      <w:tr w:rsidR="00A665C5" w:rsidRPr="008D1D7C" w14:paraId="667AE539" w14:textId="77777777" w:rsidTr="00A7126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138C942D" w14:textId="77777777" w:rsidR="00A665C5" w:rsidRPr="008D1D7C" w:rsidRDefault="00A665C5" w:rsidP="00A71260">
            <w:pPr>
              <w:jc w:val="center"/>
            </w:pPr>
            <w:r w:rsidRPr="008D1D7C">
              <w:t>MISO</w:t>
            </w:r>
          </w:p>
        </w:tc>
        <w:tc>
          <w:tcPr>
            <w:tcW w:w="2592" w:type="dxa"/>
          </w:tcPr>
          <w:p w14:paraId="131D4F61" w14:textId="77777777" w:rsidR="00A665C5" w:rsidRPr="008D1D7C" w:rsidRDefault="00A665C5" w:rsidP="00A712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D7C">
              <w:t>Digital 12</w:t>
            </w:r>
          </w:p>
        </w:tc>
      </w:tr>
      <w:tr w:rsidR="00A665C5" w:rsidRPr="008D1D7C" w14:paraId="3BF405CA" w14:textId="77777777" w:rsidTr="00A71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13B8A343" w14:textId="77777777" w:rsidR="00A665C5" w:rsidRPr="008D1D7C" w:rsidRDefault="00A665C5" w:rsidP="00A71260">
            <w:pPr>
              <w:jc w:val="center"/>
            </w:pPr>
            <w:r w:rsidRPr="008D1D7C">
              <w:t>IRQ</w:t>
            </w:r>
          </w:p>
        </w:tc>
        <w:tc>
          <w:tcPr>
            <w:tcW w:w="2592" w:type="dxa"/>
          </w:tcPr>
          <w:p w14:paraId="2D5BF5DE" w14:textId="77777777" w:rsidR="00A665C5" w:rsidRPr="008D1D7C" w:rsidRDefault="00A665C5" w:rsidP="00A712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</w:rPr>
            </w:pPr>
            <w:r w:rsidRPr="008D1D7C">
              <w:rPr>
                <w:i/>
              </w:rPr>
              <w:t>Ne povezuje se</w:t>
            </w:r>
          </w:p>
        </w:tc>
      </w:tr>
      <w:tr w:rsidR="00A665C5" w:rsidRPr="008D1D7C" w14:paraId="1F530B7F" w14:textId="77777777" w:rsidTr="00A7126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1B8EDC71" w14:textId="77777777" w:rsidR="00A665C5" w:rsidRPr="008D1D7C" w:rsidRDefault="00A665C5" w:rsidP="00A71260">
            <w:pPr>
              <w:jc w:val="center"/>
            </w:pPr>
            <w:r w:rsidRPr="008D1D7C">
              <w:t>GND</w:t>
            </w:r>
          </w:p>
        </w:tc>
        <w:tc>
          <w:tcPr>
            <w:tcW w:w="2592" w:type="dxa"/>
          </w:tcPr>
          <w:p w14:paraId="52ABAE85" w14:textId="77777777" w:rsidR="00A665C5" w:rsidRPr="008D1D7C" w:rsidRDefault="00A665C5" w:rsidP="00A7126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D7C">
              <w:t>GND</w:t>
            </w:r>
          </w:p>
        </w:tc>
      </w:tr>
      <w:tr w:rsidR="00A665C5" w:rsidRPr="008D1D7C" w14:paraId="6F633679" w14:textId="77777777" w:rsidTr="00A712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4FECBF2F" w14:textId="77777777" w:rsidR="00A665C5" w:rsidRPr="008D1D7C" w:rsidRDefault="00A665C5" w:rsidP="00A71260">
            <w:pPr>
              <w:jc w:val="center"/>
            </w:pPr>
            <w:r w:rsidRPr="008D1D7C">
              <w:t>RST</w:t>
            </w:r>
          </w:p>
        </w:tc>
        <w:tc>
          <w:tcPr>
            <w:tcW w:w="2592" w:type="dxa"/>
          </w:tcPr>
          <w:p w14:paraId="486F42D1" w14:textId="77777777" w:rsidR="00A665C5" w:rsidRPr="008D1D7C" w:rsidRDefault="00A665C5" w:rsidP="00A7126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1D7C">
              <w:t>Digital 9</w:t>
            </w:r>
          </w:p>
        </w:tc>
      </w:tr>
      <w:tr w:rsidR="00A665C5" w:rsidRPr="008D1D7C" w14:paraId="28A6D585" w14:textId="77777777" w:rsidTr="00A71260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2" w:type="dxa"/>
          </w:tcPr>
          <w:p w14:paraId="4C2DA509" w14:textId="77777777" w:rsidR="00A665C5" w:rsidRPr="008D1D7C" w:rsidRDefault="00A665C5" w:rsidP="00A71260">
            <w:pPr>
              <w:jc w:val="center"/>
            </w:pPr>
            <w:r w:rsidRPr="008D1D7C">
              <w:t>3.3V</w:t>
            </w:r>
          </w:p>
        </w:tc>
        <w:tc>
          <w:tcPr>
            <w:tcW w:w="2592" w:type="dxa"/>
          </w:tcPr>
          <w:p w14:paraId="0E212576" w14:textId="77777777" w:rsidR="00A665C5" w:rsidRPr="008D1D7C" w:rsidRDefault="00A665C5" w:rsidP="00A71260">
            <w:pPr>
              <w:keepNext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8D1D7C">
              <w:t>3.3V</w:t>
            </w:r>
          </w:p>
        </w:tc>
      </w:tr>
    </w:tbl>
    <w:p w14:paraId="235A04E4" w14:textId="5EE8A656" w:rsidR="00A665C5" w:rsidRPr="008D1D7C" w:rsidRDefault="00A665C5" w:rsidP="00A665C5">
      <w:pPr>
        <w:pStyle w:val="Caption"/>
        <w:spacing w:before="240"/>
      </w:pPr>
      <w:bookmarkStart w:id="17" w:name="_Toc52476134"/>
      <w:r w:rsidRPr="008D1D7C">
        <w:t xml:space="preserve">Slika </w:t>
      </w:r>
      <w:r w:rsidR="00EA067C">
        <w:t>4</w:t>
      </w:r>
      <w:r w:rsidRPr="008D1D7C">
        <w:rPr>
          <w:noProof/>
        </w:rPr>
        <w:t xml:space="preserve"> – </w:t>
      </w:r>
      <w:r w:rsidRPr="008D1D7C">
        <w:t>Tablica spajanja: Arduino i RC522</w:t>
      </w:r>
      <w:bookmarkEnd w:id="17"/>
    </w:p>
    <w:p w14:paraId="4F7A73CC" w14:textId="77777777" w:rsidR="00A665C5" w:rsidRPr="008D1D7C" w:rsidRDefault="00A665C5" w:rsidP="00A665C5"/>
    <w:p w14:paraId="27B93233" w14:textId="77777777" w:rsidR="00A665C5" w:rsidRPr="008D1D7C" w:rsidRDefault="00A665C5" w:rsidP="00A665C5">
      <w:r w:rsidRPr="008D1D7C">
        <w:t xml:space="preserve">Arduino pločica potom se spaja s USB kabelom na računalo, koje se nalazi u info-stupu. Na Arduino se prenosi program koji se nalazi na stranici </w:t>
      </w:r>
      <w:hyperlink r:id="rId13" w:history="1">
        <w:proofErr w:type="spellStart"/>
        <w:r w:rsidRPr="008D1D7C">
          <w:rPr>
            <w:color w:val="0563C1"/>
            <w:u w:val="single"/>
          </w:rPr>
          <w:t>ednevnik.plus</w:t>
        </w:r>
        <w:proofErr w:type="spellEnd"/>
        <w:r>
          <w:rPr>
            <w:color w:val="0563C1"/>
            <w:u w:val="single"/>
          </w:rPr>
          <w:t>/</w:t>
        </w:r>
        <w:proofErr w:type="spellStart"/>
        <w:r>
          <w:rPr>
            <w:color w:val="0563C1"/>
            <w:u w:val="single"/>
          </w:rPr>
          <w:t>skole</w:t>
        </w:r>
        <w:proofErr w:type="spellEnd"/>
        <w:r w:rsidRPr="008D1D7C">
          <w:rPr>
            <w:color w:val="000000"/>
          </w:rPr>
          <w:t xml:space="preserve">. </w:t>
        </w:r>
      </w:hyperlink>
      <w:r w:rsidRPr="008D1D7C">
        <w:t>Na rač</w:t>
      </w:r>
      <w:r w:rsidRPr="008D1D7C">
        <w:rPr>
          <w:color w:val="000000"/>
        </w:rPr>
        <w:t xml:space="preserve">unalo se instaliraju Chrome aplikacija i Chrome </w:t>
      </w:r>
      <w:r w:rsidRPr="00F86201">
        <w:rPr>
          <w:color w:val="000000"/>
        </w:rPr>
        <w:t>proširenje</w:t>
      </w:r>
      <w:r w:rsidRPr="008D1D7C">
        <w:rPr>
          <w:color w:val="000000"/>
        </w:rPr>
        <w:t>, dostupni u Chrome web-trgovini</w:t>
      </w:r>
      <w:r>
        <w:rPr>
          <w:color w:val="000000"/>
        </w:rPr>
        <w:t xml:space="preserve"> i na stranici /</w:t>
      </w:r>
      <w:proofErr w:type="spellStart"/>
      <w:r>
        <w:rPr>
          <w:color w:val="000000"/>
        </w:rPr>
        <w:t>skole</w:t>
      </w:r>
      <w:proofErr w:type="spellEnd"/>
      <w:r w:rsidRPr="008D1D7C">
        <w:rPr>
          <w:color w:val="000000"/>
        </w:rPr>
        <w:t xml:space="preserve">. Nakon preuzimanja instalacija je završena. </w:t>
      </w:r>
      <w:r w:rsidRPr="008D1D7C">
        <w:t>RFID čitač potrebno je ugraditi u info-stup tako da bude što bliže stijenci kućišta s unutarnje strane ili ga postaviti na prazan prostor ispod zaslona na info-stupu. Prinošenjem ID kartice u blizinu čitača, očitanje se odvija brzo i jednostavno.</w:t>
      </w:r>
    </w:p>
    <w:p w14:paraId="06C7A73F" w14:textId="77777777" w:rsidR="00A665C5" w:rsidRPr="008D1D7C" w:rsidRDefault="00A665C5" w:rsidP="00A665C5">
      <w:pPr>
        <w:pStyle w:val="Heading1"/>
      </w:pPr>
      <w:bookmarkStart w:id="18" w:name="_Toc52457371"/>
      <w:bookmarkStart w:id="19" w:name="_Toc52484299"/>
      <w:r w:rsidRPr="008D1D7C">
        <w:lastRenderedPageBreak/>
        <w:t>Korištenje i sigurnost</w:t>
      </w:r>
      <w:bookmarkEnd w:id="18"/>
      <w:bookmarkEnd w:id="19"/>
    </w:p>
    <w:p w14:paraId="3467D1C3" w14:textId="77777777" w:rsidR="00A665C5" w:rsidRPr="008D1D7C" w:rsidRDefault="00A665C5" w:rsidP="00A665C5">
      <w:pPr>
        <w:ind w:right="20"/>
      </w:pPr>
      <w:r w:rsidRPr="008D1D7C">
        <w:t xml:space="preserve">Nakon što je cijeli sustav postavljen, info-stup </w:t>
      </w:r>
      <w:r>
        <w:t>se može</w:t>
      </w:r>
      <w:r w:rsidRPr="008D1D7C">
        <w:t xml:space="preserve"> postaviti na željeno mjesto u školi. Učenici prislanjaju svoju ID karticu čitaču i </w:t>
      </w:r>
      <w:r w:rsidRPr="00F86201">
        <w:t>proširenje</w:t>
      </w:r>
      <w:r w:rsidRPr="008D1D7C">
        <w:t xml:space="preserve"> ih automatski prijavljuje u e-Dnevnik. Preglednik ili e-Dnevnik ne moraju biti otvoreni kako bi se izvršila prijava već se otvaraju automatski kada se RFID čitaču približi odgovarajuća ID kartica. Ako postoji kartica preglednika s učitanim e-Dnevnikom, prislanjanjem ID kartice otvara se postojeća kartica preglednika. U protivnom se otvara preglednik/nova kartica preglednika s e-Dnevnikom te se izvršava prijava. Ako je jedan korisnik prijavljen u e-Dnevnik, a prisloni se ID kartica drugog korisnika, </w:t>
      </w:r>
      <w:r w:rsidRPr="00F86201">
        <w:t>proširenje</w:t>
      </w:r>
      <w:r w:rsidRPr="008D1D7C">
        <w:t xml:space="preserve"> zamjenjuje korisnike (odjavljuje trenutnog i prijavljuje novog).</w:t>
      </w:r>
    </w:p>
    <w:p w14:paraId="0DE6F052" w14:textId="77777777" w:rsidR="00A665C5" w:rsidRDefault="00A665C5" w:rsidP="00A665C5">
      <w:r w:rsidRPr="008D1D7C">
        <w:t>Identifikacijska kartica je na početku prazna i učenici se mogu, ako žele, registrirati kako bi koristili ovaj sustav. Registracija se obavlja preko Chrome aplikacije (Chrome API-a). Klikom na „Registrirajte vašu karticu“ otvara se aplikacija</w:t>
      </w:r>
      <w:r>
        <w:t xml:space="preserve"> u punom zaslonu za registraciju s ugrađenom virtualnom tipkovnicom</w:t>
      </w:r>
      <w:r w:rsidRPr="008D1D7C">
        <w:t>.</w:t>
      </w:r>
      <w:r>
        <w:t xml:space="preserve"> </w:t>
      </w:r>
    </w:p>
    <w:p w14:paraId="6F9E4264" w14:textId="77777777" w:rsidR="00A665C5" w:rsidRDefault="00A665C5" w:rsidP="00A665C5">
      <w:r>
        <w:t xml:space="preserve">Prečac prema Chrome API-u na radnu površinu se postavlja vrlo jednostavno. Potrebno je otvoriti link </w:t>
      </w:r>
      <w:hyperlink r:id="rId14" w:history="1">
        <w:r w:rsidRPr="009C786A">
          <w:rPr>
            <w:rStyle w:val="Hyperlink"/>
          </w:rPr>
          <w:t>chrome://apps</w:t>
        </w:r>
      </w:hyperlink>
      <w:r>
        <w:t>, kliknuti na API desnim klikom i gumb stvori prečac te označiti radnu površinu i/ili startni izbornik.</w:t>
      </w:r>
    </w:p>
    <w:p w14:paraId="2565F6E8" w14:textId="4F8647BD" w:rsidR="00A665C5" w:rsidRDefault="00A665C5" w:rsidP="00A665C5">
      <w:r>
        <w:t xml:space="preserve">Opcije koje su </w:t>
      </w:r>
      <w:r w:rsidRPr="00A07100">
        <w:rPr>
          <w:b/>
          <w:bCs/>
        </w:rPr>
        <w:t>onemogućene</w:t>
      </w:r>
      <w:r>
        <w:t xml:space="preserve"> u </w:t>
      </w:r>
      <w:r w:rsidRPr="00F86201">
        <w:t>proširenju</w:t>
      </w:r>
      <w:r>
        <w:t xml:space="preserve"> su automatska prijava, obavijesti, povezivanje na </w:t>
      </w:r>
      <w:proofErr w:type="spellStart"/>
      <w:r>
        <w:t>Loomen</w:t>
      </w:r>
      <w:proofErr w:type="spellEnd"/>
      <w:r>
        <w:t>, preuzimanje Office-a i mijenjanje lozinke. Opcija punog prikaza uvijek je omogućena.</w:t>
      </w:r>
    </w:p>
    <w:p w14:paraId="53BDF06E" w14:textId="77777777" w:rsidR="00A665C5" w:rsidRDefault="00A665C5" w:rsidP="00A665C5">
      <w:r>
        <w:t xml:space="preserve">Za mogućnost unosa podataka preko tipkovnice u e-Dnevniku potrebno je instalirati jedno od </w:t>
      </w:r>
      <w:r w:rsidRPr="00F86201">
        <w:t>proširenja</w:t>
      </w:r>
      <w:r>
        <w:t xml:space="preserve"> „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Keyboard</w:t>
      </w:r>
      <w:proofErr w:type="spellEnd"/>
      <w:r>
        <w:t>“, no to nije obavezno jer aplikacija za obaveznu registraciju ima ugrađenu virtualnu tipkovnicu, a korisnik, ako ne želi, ne mora unositi ocjene i bilješke u e-Dnevnik pa mu tipkovnica nije potrebna.</w:t>
      </w:r>
    </w:p>
    <w:p w14:paraId="38BD971C" w14:textId="77777777" w:rsidR="00A665C5" w:rsidRDefault="00A665C5" w:rsidP="00A665C5">
      <w:r>
        <w:t>Za sigurno pokretanje e-Dnevnika potrebno je dodati novog korisnika u preglednik klikom na okruglu ikonu pokraj tri točkice u gornjem desnom kutu preglednika, navesti njegovo ime i staviti kvačicu na „Stvori prečac na radnoj površini“. Desnim klikom na svojstva prečaca potrebno je dodati „</w:t>
      </w:r>
      <w:r w:rsidRPr="00563A64">
        <w:rPr>
          <w:b/>
          <w:bCs/>
        </w:rPr>
        <w:t>--kiosk ocjene.skole.hr</w:t>
      </w:r>
      <w:r>
        <w:t>“ u cilj (</w:t>
      </w:r>
      <w:proofErr w:type="spellStart"/>
      <w:r>
        <w:t>target</w:t>
      </w:r>
      <w:proofErr w:type="spellEnd"/>
      <w:r>
        <w:t>) polje za tekst. Klikom na prečac otvara se preglednik u sigurnosnom modu, u punom zaslonu i bez mogućnosti izlaska iz e-Dnevnika. Jedini način izlaska je preko fizičke tipkovnice s Windows tipkom.</w:t>
      </w:r>
    </w:p>
    <w:p w14:paraId="5C5ADD45" w14:textId="77777777" w:rsidR="00A665C5" w:rsidRPr="008D1D7C" w:rsidRDefault="00A665C5" w:rsidP="00A665C5">
      <w:r w:rsidRPr="008D1D7C">
        <w:t xml:space="preserve">Nakon </w:t>
      </w:r>
      <w:r>
        <w:t>15</w:t>
      </w:r>
      <w:r w:rsidRPr="008D1D7C">
        <w:t xml:space="preserve"> sekundi neaktivnosti u e-Dnevniku pojavljuje se poruka da će korisnik biti odjavljen za </w:t>
      </w:r>
      <w:r>
        <w:t>7</w:t>
      </w:r>
      <w:r w:rsidRPr="008D1D7C">
        <w:t xml:space="preserve"> sekundi</w:t>
      </w:r>
      <w:r>
        <w:t xml:space="preserve"> s odbrojavanjem</w:t>
      </w:r>
      <w:r w:rsidRPr="008D1D7C">
        <w:t>. Ako korisnik tada potvrdi da je prisutan, ostat će prijavljen i brojač se resetira.</w:t>
      </w:r>
    </w:p>
    <w:p w14:paraId="24E78093" w14:textId="77777777" w:rsidR="00A665C5" w:rsidRPr="008D1D7C" w:rsidRDefault="00A665C5" w:rsidP="00A665C5">
      <w:pPr>
        <w:keepNext/>
        <w:jc w:val="center"/>
      </w:pPr>
      <w:r w:rsidRPr="008D1D7C">
        <w:rPr>
          <w:noProof/>
          <w:lang w:eastAsia="hr-HR"/>
        </w:rPr>
        <w:lastRenderedPageBreak/>
        <w:drawing>
          <wp:inline distT="0" distB="0" distL="0" distR="0" wp14:anchorId="62149B2F" wp14:editId="4B923809">
            <wp:extent cx="4606506" cy="3437051"/>
            <wp:effectExtent l="0" t="0" r="3810" b="0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59565" cy="347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5F71" w14:textId="69F75089" w:rsidR="00A665C5" w:rsidRPr="008D1D7C" w:rsidRDefault="00A665C5" w:rsidP="00A665C5">
      <w:pPr>
        <w:pStyle w:val="Caption"/>
      </w:pPr>
      <w:bookmarkStart w:id="20" w:name="_Toc52476135"/>
      <w:r w:rsidRPr="008D1D7C">
        <w:t xml:space="preserve">Slika </w:t>
      </w:r>
      <w:r w:rsidR="00EA067C">
        <w:t>5</w:t>
      </w:r>
      <w:r w:rsidRPr="008D1D7C">
        <w:rPr>
          <w:noProof/>
        </w:rPr>
        <w:t xml:space="preserve"> – Naslovna stranica prijave u e-Dnevnik Plus za škole</w:t>
      </w:r>
      <w:bookmarkEnd w:id="20"/>
    </w:p>
    <w:p w14:paraId="07265C4E" w14:textId="77777777" w:rsidR="00A665C5" w:rsidRPr="008D1D7C" w:rsidRDefault="00A665C5" w:rsidP="00A665C5"/>
    <w:p w14:paraId="65AFBF2D" w14:textId="77777777" w:rsidR="00A665C5" w:rsidRDefault="00A665C5" w:rsidP="00A665C5">
      <w:r w:rsidRPr="008D1D7C">
        <w:rPr>
          <w:noProof/>
          <w:lang w:eastAsia="hr-HR"/>
        </w:rPr>
        <w:drawing>
          <wp:anchor distT="0" distB="0" distL="114300" distR="114300" simplePos="0" relativeHeight="251660288" behindDoc="1" locked="0" layoutInCell="1" allowOverlap="1" wp14:anchorId="437C8291" wp14:editId="1AA9D197">
            <wp:simplePos x="0" y="0"/>
            <wp:positionH relativeFrom="margin">
              <wp:align>center</wp:align>
            </wp:positionH>
            <wp:positionV relativeFrom="paragraph">
              <wp:posOffset>239335</wp:posOffset>
            </wp:positionV>
            <wp:extent cx="3298913" cy="3937000"/>
            <wp:effectExtent l="0" t="0" r="0" b="6350"/>
            <wp:wrapNone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913" cy="393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60CF2" w14:textId="77777777" w:rsidR="00A665C5" w:rsidRPr="008D1D7C" w:rsidRDefault="00A665C5" w:rsidP="00A665C5"/>
    <w:p w14:paraId="746B7375" w14:textId="77777777" w:rsidR="00A665C5" w:rsidRPr="008D1D7C" w:rsidRDefault="00A665C5" w:rsidP="00A665C5"/>
    <w:p w14:paraId="59393DA6" w14:textId="77777777" w:rsidR="00A665C5" w:rsidRPr="008D1D7C" w:rsidRDefault="00A665C5" w:rsidP="00A665C5"/>
    <w:p w14:paraId="03FEE3BF" w14:textId="77777777" w:rsidR="00A665C5" w:rsidRPr="008D1D7C" w:rsidRDefault="00A665C5" w:rsidP="00A665C5"/>
    <w:p w14:paraId="6473D314" w14:textId="77777777" w:rsidR="00A665C5" w:rsidRPr="008D1D7C" w:rsidRDefault="00A665C5" w:rsidP="00A665C5"/>
    <w:p w14:paraId="4A75850D" w14:textId="77777777" w:rsidR="00A665C5" w:rsidRPr="008D1D7C" w:rsidRDefault="00A665C5" w:rsidP="00A665C5"/>
    <w:p w14:paraId="197E14F3" w14:textId="77777777" w:rsidR="00A665C5" w:rsidRPr="008D1D7C" w:rsidRDefault="00A665C5" w:rsidP="00A665C5"/>
    <w:p w14:paraId="14F65DDC" w14:textId="77777777" w:rsidR="00A665C5" w:rsidRPr="008D1D7C" w:rsidRDefault="00A665C5" w:rsidP="00A665C5"/>
    <w:p w14:paraId="4A7B8182" w14:textId="77777777" w:rsidR="00A665C5" w:rsidRPr="008D1D7C" w:rsidRDefault="00A665C5" w:rsidP="00A665C5"/>
    <w:p w14:paraId="7F244817" w14:textId="77777777" w:rsidR="00A665C5" w:rsidRPr="008D1D7C" w:rsidRDefault="00A665C5" w:rsidP="00A665C5"/>
    <w:p w14:paraId="2DEEA1D4" w14:textId="77777777" w:rsidR="00A665C5" w:rsidRPr="008D1D7C" w:rsidRDefault="00A665C5" w:rsidP="00A665C5"/>
    <w:p w14:paraId="36C30514" w14:textId="77777777" w:rsidR="00A665C5" w:rsidRPr="008D1D7C" w:rsidRDefault="00A665C5" w:rsidP="00A665C5"/>
    <w:p w14:paraId="72A6998B" w14:textId="77777777" w:rsidR="00A665C5" w:rsidRPr="008D1D7C" w:rsidRDefault="00A665C5" w:rsidP="00A665C5"/>
    <w:p w14:paraId="7C5D5C0F" w14:textId="77777777" w:rsidR="00A665C5" w:rsidRPr="008D1D7C" w:rsidRDefault="00A665C5" w:rsidP="00A665C5">
      <w:r w:rsidRPr="008D1D7C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FDA4A52" wp14:editId="74621C07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3298825" cy="63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8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7C1BD3" w14:textId="4FD9896F" w:rsidR="00A665C5" w:rsidRPr="00901A33" w:rsidRDefault="00A665C5" w:rsidP="00A665C5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21" w:name="_Toc52476136"/>
                            <w:r>
                              <w:t xml:space="preserve">Slik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Slik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 w:rsidRPr="00B6707D">
                              <w:rPr>
                                <w:noProof/>
                              </w:rPr>
                              <w:t xml:space="preserve"> –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t>e-Dnevnik Plus API: Registracija</w:t>
                            </w:r>
                            <w:bookmarkEnd w:id="2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DA4A52" id="Text Box 26" o:spid="_x0000_s1032" type="#_x0000_t202" style="position:absolute;left:0;text-align:left;margin-left:0;margin-top:.4pt;width:259.75pt;height:.05pt;z-index:-25165516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" stroked="f">
                <v:textbox style="mso-fit-shape-to-text:t" inset="0,0,0,0">
                  <w:txbxContent>
                    <w:p w14:paraId="7D7C1BD3" w14:textId="4FD9896F" w:rsidR="00A665C5" w:rsidRPr="00901A33" w:rsidRDefault="00A665C5" w:rsidP="00A665C5">
                      <w:pPr>
                        <w:pStyle w:val="Caption"/>
                        <w:rPr>
                          <w:noProof/>
                        </w:rPr>
                      </w:pPr>
                      <w:bookmarkStart w:id="22" w:name="_Toc52476136"/>
                      <w:r>
                        <w:t xml:space="preserve">Slika </w:t>
                      </w:r>
                      <w:r>
                        <w:fldChar w:fldCharType="begin"/>
                      </w:r>
                      <w:r>
                        <w:instrText xml:space="preserve"> SEQ Slik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 w:rsidRPr="00B6707D">
                        <w:rPr>
                          <w:noProof/>
                        </w:rPr>
                        <w:t xml:space="preserve"> –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t>e-Dnevnik Plus API: Registracija</w:t>
                      </w:r>
                      <w:bookmarkEnd w:id="22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A1A150" w14:textId="77777777" w:rsidR="00A665C5" w:rsidRPr="008D1D7C" w:rsidRDefault="00A665C5" w:rsidP="00A665C5"/>
    <w:p w14:paraId="67B64942" w14:textId="77777777" w:rsidR="00A665C5" w:rsidRPr="008D1D7C" w:rsidRDefault="00A665C5" w:rsidP="00A665C5">
      <w:r w:rsidRPr="008D1D7C">
        <w:t>Unosom korisničkog imena i lozinke te klikom na „REGISTRIRAJ ME“ obrada se izvodi u 3 koraka:</w:t>
      </w:r>
    </w:p>
    <w:p w14:paraId="572568F4" w14:textId="77777777" w:rsidR="00A665C5" w:rsidRPr="008D1D7C" w:rsidRDefault="00A665C5" w:rsidP="00A665C5">
      <w:pPr>
        <w:pStyle w:val="ListParagraph"/>
        <w:numPr>
          <w:ilvl w:val="0"/>
          <w:numId w:val="4"/>
        </w:numPr>
        <w:rPr>
          <w:b/>
        </w:rPr>
      </w:pPr>
      <w:r w:rsidRPr="008D1D7C">
        <w:rPr>
          <w:b/>
        </w:rPr>
        <w:t>Provjera ispravnosti računa</w:t>
      </w:r>
    </w:p>
    <w:p w14:paraId="51383BC5" w14:textId="77777777" w:rsidR="00A665C5" w:rsidRPr="008D1D7C" w:rsidRDefault="00A665C5" w:rsidP="00A665C5">
      <w:pPr>
        <w:pStyle w:val="ListParagraph"/>
        <w:numPr>
          <w:ilvl w:val="0"/>
          <w:numId w:val="4"/>
        </w:numPr>
        <w:rPr>
          <w:b/>
        </w:rPr>
      </w:pPr>
      <w:r w:rsidRPr="008D1D7C">
        <w:rPr>
          <w:b/>
        </w:rPr>
        <w:t>Enkripcija podataka</w:t>
      </w:r>
    </w:p>
    <w:p w14:paraId="7559DA51" w14:textId="77777777" w:rsidR="00A665C5" w:rsidRPr="008D1D7C" w:rsidRDefault="00A665C5" w:rsidP="00A665C5">
      <w:pPr>
        <w:pStyle w:val="ListParagraph"/>
        <w:numPr>
          <w:ilvl w:val="0"/>
          <w:numId w:val="4"/>
        </w:numPr>
        <w:rPr>
          <w:b/>
        </w:rPr>
      </w:pPr>
      <w:r w:rsidRPr="008D1D7C">
        <w:rPr>
          <w:b/>
        </w:rPr>
        <w:t>Prijenos podataka</w:t>
      </w:r>
    </w:p>
    <w:p w14:paraId="131948E5" w14:textId="77777777" w:rsidR="00A665C5" w:rsidRPr="008D1D7C" w:rsidRDefault="00A665C5" w:rsidP="00A665C5">
      <w:pPr>
        <w:rPr>
          <w:b/>
        </w:rPr>
      </w:pPr>
    </w:p>
    <w:p w14:paraId="4C0E2938" w14:textId="77777777" w:rsidR="00A665C5" w:rsidRPr="008D1D7C" w:rsidRDefault="00A665C5" w:rsidP="00A665C5">
      <w:r w:rsidRPr="008D1D7C">
        <w:t>Ako dođe do greške u jednom od koraka, prikazat će se završna poruka s razlogom neuspjeha. Postupak je uvijek moguće ponoviti, ali ne dok je obrada u tijeku.</w:t>
      </w:r>
    </w:p>
    <w:p w14:paraId="565033BE" w14:textId="77777777" w:rsidR="00A665C5" w:rsidRPr="008D1D7C" w:rsidRDefault="00A665C5" w:rsidP="00A665C5">
      <w:r w:rsidRPr="008D1D7C">
        <w:t xml:space="preserve">Nakon što se izvrši prijenos podataka na Arduino (3. korak), potrebno je približiti ID karticu čitaču i </w:t>
      </w:r>
      <w:r w:rsidRPr="008D1D7C">
        <w:rPr>
          <w:b/>
        </w:rPr>
        <w:t xml:space="preserve">zadržati je </w:t>
      </w:r>
      <w:r w:rsidRPr="008D1D7C">
        <w:t>sve dok se obrada ne završi i prikaže završna poruka.</w:t>
      </w:r>
    </w:p>
    <w:p w14:paraId="5DDDD72A" w14:textId="77777777" w:rsidR="00A665C5" w:rsidRPr="008D1D7C" w:rsidRDefault="00A665C5" w:rsidP="00A665C5">
      <w:r w:rsidRPr="008D1D7C">
        <w:t>ID kartica može se registrirati više puta, npr. ako se istom korisniku promijeni lozinka ili ako postojećem korisniku više ne treba može je na sebe registrirati novi korisnik. Moguće je imat</w:t>
      </w:r>
      <w:r>
        <w:t>i</w:t>
      </w:r>
      <w:r w:rsidRPr="008D1D7C">
        <w:t xml:space="preserve"> i više od jedne kartice s istim podacima.</w:t>
      </w:r>
    </w:p>
    <w:p w14:paraId="2294499D" w14:textId="6E539AFD" w:rsidR="00A665C5" w:rsidRDefault="00A665C5" w:rsidP="00A665C5">
      <w:r w:rsidRPr="008D1D7C">
        <w:t xml:space="preserve">Preneseni podaci na kartici su </w:t>
      </w:r>
      <w:proofErr w:type="spellStart"/>
      <w:r w:rsidRPr="008D1D7C">
        <w:t>enkriptirani</w:t>
      </w:r>
      <w:proofErr w:type="spellEnd"/>
      <w:r w:rsidRPr="008D1D7C">
        <w:t xml:space="preserve"> tj. ako izgubite karticu nitko neće moći pročitati vaše podatke</w:t>
      </w:r>
      <w:r>
        <w:t xml:space="preserve"> za prijavu</w:t>
      </w:r>
      <w:r w:rsidRPr="008D1D7C">
        <w:t xml:space="preserve">. </w:t>
      </w:r>
    </w:p>
    <w:p w14:paraId="7075B2A7" w14:textId="483226D6" w:rsidR="00A665C5" w:rsidRPr="008D1D7C" w:rsidRDefault="00A665C5" w:rsidP="00A665C5">
      <w:pPr>
        <w:jc w:val="left"/>
      </w:pPr>
      <w:r>
        <w:br w:type="page"/>
      </w:r>
    </w:p>
    <w:p w14:paraId="2DD8E055" w14:textId="77777777" w:rsidR="00A665C5" w:rsidRPr="008D1D7C" w:rsidRDefault="00A665C5" w:rsidP="00A665C5">
      <w:pPr>
        <w:pStyle w:val="Heading1"/>
      </w:pPr>
      <w:bookmarkStart w:id="23" w:name="_Toc52457372"/>
      <w:bookmarkStart w:id="24" w:name="_Toc52484300"/>
      <w:r w:rsidRPr="008D1D7C">
        <w:lastRenderedPageBreak/>
        <w:t>Tehnički pregled</w:t>
      </w:r>
      <w:bookmarkEnd w:id="23"/>
      <w:bookmarkEnd w:id="24"/>
    </w:p>
    <w:p w14:paraId="7422DD9D" w14:textId="77777777" w:rsidR="00A665C5" w:rsidRPr="008D1D7C" w:rsidRDefault="00A665C5" w:rsidP="00A665C5">
      <w:pPr>
        <w:pStyle w:val="Heading2"/>
      </w:pPr>
      <w:bookmarkStart w:id="25" w:name="_Toc52457373"/>
      <w:bookmarkStart w:id="26" w:name="_Toc52484301"/>
      <w:r w:rsidRPr="008D1D7C">
        <w:t>e-Dnevnik Plus za škole</w:t>
      </w:r>
      <w:bookmarkEnd w:id="25"/>
      <w:bookmarkEnd w:id="26"/>
    </w:p>
    <w:p w14:paraId="789CCDD6" w14:textId="77777777" w:rsidR="00A665C5" w:rsidRPr="008D1D7C" w:rsidRDefault="00A665C5" w:rsidP="00A665C5">
      <w:r w:rsidRPr="008D1D7C">
        <w:t xml:space="preserve">Za prijavu na sustav e-Dnevnik pomoću ID kartica i info-pulta postoji posebna verzija </w:t>
      </w:r>
      <w:r w:rsidRPr="00F86201">
        <w:t>proširenja</w:t>
      </w:r>
      <w:r w:rsidRPr="008D1D7C">
        <w:t xml:space="preserve"> e-Dnevnik Plus, prilagođena zaslonima osjetljivim na dodir. </w:t>
      </w:r>
      <w:r w:rsidRPr="00F86201">
        <w:t>Proširenje</w:t>
      </w:r>
      <w:r w:rsidRPr="008D1D7C">
        <w:t xml:space="preserve"> mijenja izgled stranice za prijavu i uklanja nekoliko mogućnosti osnovnog </w:t>
      </w:r>
      <w:r w:rsidRPr="00F86201">
        <w:t>proširenja</w:t>
      </w:r>
      <w:r w:rsidRPr="008D1D7C">
        <w:t xml:space="preserve"> e-Dnevnik Plus. </w:t>
      </w:r>
    </w:p>
    <w:p w14:paraId="32918A0C" w14:textId="77777777" w:rsidR="00A665C5" w:rsidRPr="008D1D7C" w:rsidRDefault="00A665C5" w:rsidP="00A665C5">
      <w:pPr>
        <w:jc w:val="left"/>
      </w:pPr>
      <w:r w:rsidRPr="008D1D7C">
        <w:t>Za pomicanje stranice „</w:t>
      </w:r>
      <w:proofErr w:type="spellStart"/>
      <w:r w:rsidRPr="008D1D7C">
        <w:t>swajpanjem</w:t>
      </w:r>
      <w:proofErr w:type="spellEnd"/>
      <w:r w:rsidRPr="008D1D7C">
        <w:t xml:space="preserve">“ korišten je programski paket </w:t>
      </w:r>
      <w:proofErr w:type="spellStart"/>
      <w:r w:rsidRPr="008D1D7C">
        <w:t>jQuery</w:t>
      </w:r>
      <w:proofErr w:type="spellEnd"/>
      <w:r w:rsidRPr="008D1D7C">
        <w:t xml:space="preserve"> </w:t>
      </w:r>
      <w:proofErr w:type="spellStart"/>
      <w:r w:rsidRPr="008D1D7C">
        <w:t>Kinetic</w:t>
      </w:r>
      <w:proofErr w:type="spellEnd"/>
      <w:r w:rsidRPr="008D1D7C">
        <w:t>.</w:t>
      </w:r>
      <w:r w:rsidRPr="008D1D7C">
        <w:br/>
      </w:r>
      <w:r w:rsidRPr="008D1D7C">
        <w:rPr>
          <w:color w:val="767171" w:themeColor="background2" w:themeShade="80"/>
        </w:rPr>
        <w:t xml:space="preserve">Naslovna stranica: </w:t>
      </w:r>
      <w:hyperlink r:id="rId17" w:history="1">
        <w:r w:rsidRPr="008D1D7C">
          <w:rPr>
            <w:rStyle w:val="Hyperlink"/>
            <w:color w:val="767171" w:themeColor="background2" w:themeShade="80"/>
          </w:rPr>
          <w:t>http://davetayls.github.io/jquery.kinetic</w:t>
        </w:r>
      </w:hyperlink>
      <w:r w:rsidRPr="008D1D7C">
        <w:rPr>
          <w:rStyle w:val="Hyperlink"/>
          <w:color w:val="767171" w:themeColor="background2" w:themeShade="80"/>
        </w:rPr>
        <w:br/>
      </w:r>
      <w:r w:rsidRPr="008D1D7C">
        <w:rPr>
          <w:color w:val="767171" w:themeColor="background2" w:themeShade="80"/>
        </w:rPr>
        <w:t xml:space="preserve">Dokumentacija / Github: </w:t>
      </w:r>
      <w:hyperlink r:id="rId18" w:history="1">
        <w:r w:rsidRPr="008D1D7C">
          <w:rPr>
            <w:rStyle w:val="Hyperlink"/>
            <w:color w:val="767171" w:themeColor="background2" w:themeShade="80"/>
          </w:rPr>
          <w:t>https://github.com/davetayls/jquery.kinetic</w:t>
        </w:r>
      </w:hyperlink>
    </w:p>
    <w:p w14:paraId="1469B937" w14:textId="19B9DE11" w:rsidR="00A665C5" w:rsidRPr="008D1D7C" w:rsidRDefault="00A665C5" w:rsidP="00A665C5">
      <w:r w:rsidRPr="008D1D7C">
        <w:t xml:space="preserve">Potpuni tehnički pregled osnovnog </w:t>
      </w:r>
      <w:r w:rsidRPr="00F86201">
        <w:t>proširenja</w:t>
      </w:r>
      <w:r w:rsidRPr="008D1D7C">
        <w:t xml:space="preserve"> nalazi se u </w:t>
      </w:r>
      <w:hyperlink r:id="rId19" w:anchor="page=54" w:history="1">
        <w:r w:rsidRPr="008D1D7C">
          <w:rPr>
            <w:rStyle w:val="Hyperlink"/>
          </w:rPr>
          <w:t xml:space="preserve">točki </w:t>
        </w:r>
        <w:r>
          <w:rPr>
            <w:rStyle w:val="Hyperlink"/>
          </w:rPr>
          <w:t>5</w:t>
        </w:r>
      </w:hyperlink>
      <w:r w:rsidRPr="008D1D7C">
        <w:t xml:space="preserve"> dokumentacije </w:t>
      </w:r>
      <w:r w:rsidRPr="00F86201">
        <w:t>proširenja</w:t>
      </w:r>
      <w:r w:rsidRPr="008D1D7C">
        <w:t>.</w:t>
      </w:r>
    </w:p>
    <w:p w14:paraId="36F33811" w14:textId="77777777" w:rsidR="00A665C5" w:rsidRPr="008D1D7C" w:rsidRDefault="00A665C5" w:rsidP="00A665C5">
      <w:pPr>
        <w:pStyle w:val="Heading2"/>
      </w:pPr>
      <w:bookmarkStart w:id="27" w:name="_e-Dnevnik_Plus_API"/>
      <w:bookmarkStart w:id="28" w:name="_Toc52457374"/>
      <w:bookmarkStart w:id="29" w:name="_Toc52484302"/>
      <w:bookmarkEnd w:id="27"/>
      <w:r w:rsidRPr="008D1D7C">
        <w:t>e-Dnevnik Plus API</w:t>
      </w:r>
      <w:bookmarkEnd w:id="28"/>
      <w:bookmarkEnd w:id="29"/>
    </w:p>
    <w:p w14:paraId="2BBAA9C9" w14:textId="6810D182" w:rsidR="00A665C5" w:rsidRPr="008D1D7C" w:rsidRDefault="00A665C5" w:rsidP="00A665C5">
      <w:r w:rsidRPr="008D1D7C">
        <w:t>Kroz cijelu izradu Chrome aplikacije</w:t>
      </w:r>
      <w:bookmarkStart w:id="30" w:name="_GoBack"/>
      <w:bookmarkEnd w:id="30"/>
      <w:r w:rsidRPr="008D1D7C">
        <w:t xml:space="preserve"> detaljno je praćena službena dokumentacija „</w:t>
      </w:r>
      <w:r w:rsidRPr="008D1D7C">
        <w:rPr>
          <w:b/>
        </w:rPr>
        <w:t>Chrome Developera</w:t>
      </w:r>
      <w:r w:rsidRPr="008D1D7C">
        <w:t>“ (</w:t>
      </w:r>
      <w:r w:rsidRPr="008D1D7C">
        <w:rPr>
          <w:color w:val="0563C1"/>
          <w:u w:val="single"/>
        </w:rPr>
        <w:t>developer.chrome</w:t>
      </w:r>
      <w:hyperlink r:id="rId20" w:history="1">
        <w:r w:rsidRPr="008D1D7C">
          <w:rPr>
            <w:color w:val="0563C1"/>
            <w:u w:val="single"/>
          </w:rPr>
          <w:t>.com/</w:t>
        </w:r>
        <w:proofErr w:type="spellStart"/>
        <w:r w:rsidRPr="008D1D7C">
          <w:rPr>
            <w:color w:val="0563C1"/>
            <w:u w:val="single"/>
          </w:rPr>
          <w:t>apps</w:t>
        </w:r>
        <w:proofErr w:type="spellEnd"/>
      </w:hyperlink>
      <w:r w:rsidRPr="008D1D7C">
        <w:rPr>
          <w:color w:val="000000"/>
        </w:rPr>
        <w:t>)</w:t>
      </w:r>
      <w:r w:rsidRPr="008D1D7C">
        <w:rPr>
          <w:color w:val="0563C1"/>
        </w:rPr>
        <w:t xml:space="preserve"> </w:t>
      </w:r>
      <w:r w:rsidRPr="008D1D7C">
        <w:rPr>
          <w:color w:val="000000"/>
        </w:rPr>
        <w:t xml:space="preserve">te su poštivana sva ondje navedena pravila. Preglednik Chrome uz </w:t>
      </w:r>
      <w:r w:rsidRPr="00F86201">
        <w:rPr>
          <w:color w:val="000000"/>
        </w:rPr>
        <w:t>proširenja</w:t>
      </w:r>
      <w:r w:rsidRPr="008D1D7C">
        <w:rPr>
          <w:color w:val="000000"/>
        </w:rPr>
        <w:t xml:space="preserve"> nudi i aplikacije.</w:t>
      </w:r>
      <w:r w:rsidRPr="008D1D7C">
        <w:rPr>
          <w:color w:val="0563C1"/>
        </w:rPr>
        <w:t xml:space="preserve"> </w:t>
      </w:r>
      <w:r w:rsidRPr="008D1D7C">
        <w:rPr>
          <w:color w:val="000000"/>
        </w:rPr>
        <w:t xml:space="preserve">Aplikacije su namijenjene ponajprije za komunikaciju s operacijskim sustavom računala i otvaranje pristupa mnogim, snažnijim API-ima. Uz Chrome </w:t>
      </w:r>
      <w:proofErr w:type="spellStart"/>
      <w:r w:rsidRPr="008D1D7C">
        <w:rPr>
          <w:color w:val="000000"/>
        </w:rPr>
        <w:t>Serial</w:t>
      </w:r>
      <w:proofErr w:type="spellEnd"/>
      <w:r w:rsidRPr="008D1D7C">
        <w:rPr>
          <w:color w:val="000000"/>
        </w:rPr>
        <w:t xml:space="preserve"> API moguće je ostvariti vezu između preglednika i serijskih uređaja. </w:t>
      </w:r>
      <w:r w:rsidRPr="008D1D7C">
        <w:t xml:space="preserve">Aplikacija se sastoji od prozora za registraciju, </w:t>
      </w:r>
      <w:proofErr w:type="spellStart"/>
      <w:r w:rsidRPr="006F53C1">
        <w:rPr>
          <w:i/>
          <w:iCs/>
        </w:rPr>
        <w:t>background</w:t>
      </w:r>
      <w:proofErr w:type="spellEnd"/>
      <w:r w:rsidRPr="008D1D7C">
        <w:t xml:space="preserve"> skripte, </w:t>
      </w:r>
      <w:r w:rsidRPr="006F53C1">
        <w:rPr>
          <w:i/>
          <w:iCs/>
        </w:rPr>
        <w:t>manifesta</w:t>
      </w:r>
      <w:r w:rsidRPr="008D1D7C">
        <w:t xml:space="preserve"> i nekoliko slika. Struktura je vrlo slična strukturi </w:t>
      </w:r>
      <w:r w:rsidRPr="00F86201">
        <w:t>proširenja</w:t>
      </w:r>
      <w:r w:rsidRPr="008D1D7C">
        <w:t xml:space="preserve"> (</w:t>
      </w:r>
      <w:hyperlink r:id="rId21" w:anchor="page=49" w:history="1">
        <w:r w:rsidRPr="008D1D7C">
          <w:rPr>
            <w:rStyle w:val="Hyperlink"/>
          </w:rPr>
          <w:t xml:space="preserve">točka </w:t>
        </w:r>
        <w:r>
          <w:rPr>
            <w:rStyle w:val="Hyperlink"/>
          </w:rPr>
          <w:t>5</w:t>
        </w:r>
        <w:r w:rsidRPr="008D1D7C">
          <w:rPr>
            <w:rStyle w:val="Hyperlink"/>
          </w:rPr>
          <w:t>.1</w:t>
        </w:r>
      </w:hyperlink>
      <w:r w:rsidR="001A55F0">
        <w:t xml:space="preserve">, </w:t>
      </w:r>
      <w:r w:rsidR="001A55F0">
        <w:t>dokumentacija proširenja</w:t>
      </w:r>
      <w:r w:rsidRPr="008D1D7C">
        <w:t xml:space="preserve">). </w:t>
      </w:r>
    </w:p>
    <w:p w14:paraId="3310540B" w14:textId="77777777" w:rsidR="00A665C5" w:rsidRDefault="00A665C5" w:rsidP="00A665C5"/>
    <w:p w14:paraId="1475038A" w14:textId="77777777" w:rsidR="00A665C5" w:rsidRPr="008D1D7C" w:rsidRDefault="00A665C5" w:rsidP="00A665C5">
      <w:r w:rsidRPr="008D1D7C">
        <w:rPr>
          <w:b/>
        </w:rPr>
        <w:t>Tok podataka za registraciju</w:t>
      </w:r>
      <w:r w:rsidRPr="008D1D7C">
        <w:t xml:space="preserve"> izgleda ovako:</w:t>
      </w:r>
    </w:p>
    <w:p w14:paraId="68157AEE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>Prozor za registraciju šalje unesene podatke na server.</w:t>
      </w:r>
    </w:p>
    <w:p w14:paraId="1B19E656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>Server provjerava ispravnost podataka i vraća rezultat.</w:t>
      </w:r>
    </w:p>
    <w:p w14:paraId="4BA63DF8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>Prozor nastavlja s obradom i traži enkripciju podataka na serveru.</w:t>
      </w:r>
    </w:p>
    <w:p w14:paraId="43A42CEF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 xml:space="preserve">Server vraća </w:t>
      </w:r>
      <w:proofErr w:type="spellStart"/>
      <w:r w:rsidRPr="008D1D7C">
        <w:t>enkriptirane</w:t>
      </w:r>
      <w:proofErr w:type="spellEnd"/>
      <w:r w:rsidRPr="008D1D7C">
        <w:t xml:space="preserve"> podatke.</w:t>
      </w:r>
    </w:p>
    <w:p w14:paraId="0C5C9E80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 xml:space="preserve">Prozor šalje </w:t>
      </w:r>
      <w:proofErr w:type="spellStart"/>
      <w:r w:rsidRPr="008D1D7C">
        <w:t>enkriptirane</w:t>
      </w:r>
      <w:proofErr w:type="spellEnd"/>
      <w:r w:rsidRPr="008D1D7C">
        <w:t xml:space="preserve"> podatke </w:t>
      </w:r>
      <w:proofErr w:type="spellStart"/>
      <w:r w:rsidRPr="008D1D7C">
        <w:t>background</w:t>
      </w:r>
      <w:proofErr w:type="spellEnd"/>
      <w:r w:rsidRPr="008D1D7C">
        <w:t xml:space="preserve"> skripti.</w:t>
      </w:r>
    </w:p>
    <w:p w14:paraId="58394786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proofErr w:type="spellStart"/>
      <w:r w:rsidRPr="008D1D7C">
        <w:t>Background</w:t>
      </w:r>
      <w:proofErr w:type="spellEnd"/>
      <w:r w:rsidRPr="008D1D7C">
        <w:t xml:space="preserve"> skripta prenosi podatke na serijski uređaj i šalje poruku prozoru.</w:t>
      </w:r>
    </w:p>
    <w:p w14:paraId="2879D445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>Korisnik prislanja karticu i čeka dok se ne pojavi završna poruka.</w:t>
      </w:r>
    </w:p>
    <w:p w14:paraId="64D126D1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>Serijski uređaj prenosi podatke na karticu.</w:t>
      </w:r>
    </w:p>
    <w:p w14:paraId="46CB1244" w14:textId="77777777" w:rsidR="00A665C5" w:rsidRPr="008D1D7C" w:rsidRDefault="00A665C5" w:rsidP="00A665C5">
      <w:pPr>
        <w:pStyle w:val="ListParagraph"/>
        <w:numPr>
          <w:ilvl w:val="0"/>
          <w:numId w:val="5"/>
        </w:numPr>
        <w:spacing w:line="240" w:lineRule="auto"/>
        <w:contextualSpacing w:val="0"/>
      </w:pPr>
      <w:proofErr w:type="spellStart"/>
      <w:r w:rsidRPr="008D1D7C">
        <w:t>Background</w:t>
      </w:r>
      <w:proofErr w:type="spellEnd"/>
      <w:r w:rsidRPr="008D1D7C">
        <w:t xml:space="preserve"> skripta čita prenesene podatke i šalje ih prozoru.</w:t>
      </w:r>
    </w:p>
    <w:p w14:paraId="4EC59E03" w14:textId="68EEAC03" w:rsidR="00A665C5" w:rsidRPr="008D1D7C" w:rsidRDefault="00A665C5" w:rsidP="001A55F0">
      <w:pPr>
        <w:pStyle w:val="ListParagraph"/>
        <w:numPr>
          <w:ilvl w:val="0"/>
          <w:numId w:val="5"/>
        </w:numPr>
        <w:spacing w:line="240" w:lineRule="auto"/>
        <w:contextualSpacing w:val="0"/>
      </w:pPr>
      <w:r w:rsidRPr="008D1D7C">
        <w:t>Prozor uspoređuje prenesene podatke s unesenim i vraća završnu poruku.</w:t>
      </w:r>
    </w:p>
    <w:p w14:paraId="0E4BAEBC" w14:textId="77777777" w:rsidR="00A665C5" w:rsidRPr="008D1D7C" w:rsidRDefault="00A665C5" w:rsidP="00A665C5">
      <w:pPr>
        <w:jc w:val="left"/>
      </w:pPr>
      <w:r w:rsidRPr="008D1D7C">
        <w:lastRenderedPageBreak/>
        <w:t>Zašto server? Na serveru se može obaviti provjera ispravnosti korisničkog računa, a na običnoj web stranici ne. Također, server omogućuje enkripciju podataka bez da itko sazna način enkripcije, a bit će potreban kad se novi korisnici budu registrirali putem mobilnih uređaja.</w:t>
      </w:r>
      <w:r>
        <w:t xml:space="preserve"> </w:t>
      </w:r>
    </w:p>
    <w:p w14:paraId="087B2D61" w14:textId="77777777" w:rsidR="00A665C5" w:rsidRPr="008D1D7C" w:rsidRDefault="00A665C5" w:rsidP="00A665C5">
      <w:pPr>
        <w:jc w:val="left"/>
      </w:pPr>
      <w:r w:rsidRPr="008D1D7C">
        <w:t xml:space="preserve">Za server koristim </w:t>
      </w:r>
      <w:proofErr w:type="spellStart"/>
      <w:r w:rsidRPr="008D1D7C">
        <w:t>Firebase</w:t>
      </w:r>
      <w:proofErr w:type="spellEnd"/>
      <w:r w:rsidRPr="008D1D7C">
        <w:t xml:space="preserve"> servis, </w:t>
      </w:r>
      <w:proofErr w:type="spellStart"/>
      <w:r w:rsidRPr="008D1D7C">
        <w:t>Blaze</w:t>
      </w:r>
      <w:proofErr w:type="spellEnd"/>
      <w:r w:rsidRPr="008D1D7C">
        <w:t xml:space="preserve"> (Premium) plan jer mi on omogućuje korištenje „</w:t>
      </w:r>
      <w:proofErr w:type="spellStart"/>
      <w:r w:rsidRPr="008D1D7C">
        <w:t>Outbound</w:t>
      </w:r>
      <w:proofErr w:type="spellEnd"/>
      <w:r w:rsidRPr="008D1D7C">
        <w:t xml:space="preserve"> </w:t>
      </w:r>
      <w:proofErr w:type="spellStart"/>
      <w:r w:rsidRPr="008D1D7C">
        <w:t>networking</w:t>
      </w:r>
      <w:proofErr w:type="spellEnd"/>
      <w:r w:rsidRPr="008D1D7C">
        <w:t xml:space="preserve">-a“, koji je potreban za POST pozive prema domenama koje ne obuhvaćaju Google. </w:t>
      </w:r>
      <w:r w:rsidRPr="008D1D7C">
        <w:br/>
        <w:t xml:space="preserve">Plan se plaća, ali uz Google Cloud Platformu iskorištavam 300$ besplatnog kredita. Više na: </w:t>
      </w:r>
      <w:hyperlink r:id="rId22" w:history="1">
        <w:r w:rsidRPr="008D1D7C">
          <w:rPr>
            <w:rStyle w:val="Hyperlink"/>
          </w:rPr>
          <w:t>https://firebase.google.com/pricing</w:t>
        </w:r>
      </w:hyperlink>
      <w:r w:rsidRPr="008D1D7C">
        <w:t xml:space="preserve">  i  </w:t>
      </w:r>
      <w:hyperlink r:id="rId23" w:history="1">
        <w:r w:rsidRPr="008D1D7C">
          <w:rPr>
            <w:rStyle w:val="Hyperlink"/>
          </w:rPr>
          <w:t>https://cloud.google.com/free</w:t>
        </w:r>
      </w:hyperlink>
      <w:r w:rsidRPr="008D1D7C">
        <w:t>.</w:t>
      </w:r>
      <w:r w:rsidRPr="008D1D7C">
        <w:br/>
        <w:t xml:space="preserve">Na serveru koristim „Express“ </w:t>
      </w:r>
      <w:proofErr w:type="spellStart"/>
      <w:r w:rsidRPr="008D1D7C">
        <w:t>framework</w:t>
      </w:r>
      <w:proofErr w:type="spellEnd"/>
      <w:r w:rsidRPr="008D1D7C">
        <w:t xml:space="preserve"> uz „</w:t>
      </w:r>
      <w:proofErr w:type="spellStart"/>
      <w:r w:rsidRPr="008D1D7C">
        <w:t>Request</w:t>
      </w:r>
      <w:proofErr w:type="spellEnd"/>
      <w:r w:rsidRPr="008D1D7C">
        <w:t>“ klijent.</w:t>
      </w:r>
      <w:r>
        <w:t xml:space="preserve"> </w:t>
      </w:r>
      <w:r>
        <w:br/>
        <w:t xml:space="preserve">Izvorni kod funkcije nalazi se u </w:t>
      </w:r>
      <w:proofErr w:type="spellStart"/>
      <w:r>
        <w:t>Firebase</w:t>
      </w:r>
      <w:proofErr w:type="spellEnd"/>
      <w:r>
        <w:t xml:space="preserve"> projektu s putanjom /</w:t>
      </w:r>
      <w:proofErr w:type="spellStart"/>
      <w:r>
        <w:t>functions</w:t>
      </w:r>
      <w:proofErr w:type="spellEnd"/>
      <w:r>
        <w:t>/index.js.</w:t>
      </w:r>
    </w:p>
    <w:p w14:paraId="788895DC" w14:textId="77777777" w:rsidR="00A665C5" w:rsidRPr="008D1D7C" w:rsidRDefault="00A665C5" w:rsidP="00A665C5">
      <w:pPr>
        <w:keepNext/>
        <w:jc w:val="left"/>
      </w:pPr>
      <w:r w:rsidRPr="008D1D7C">
        <w:rPr>
          <w:noProof/>
          <w:lang w:eastAsia="hr-HR"/>
        </w:rPr>
        <w:drawing>
          <wp:inline distT="0" distB="0" distL="0" distR="0" wp14:anchorId="72DA3CA4" wp14:editId="39554269">
            <wp:extent cx="6645275" cy="2880360"/>
            <wp:effectExtent l="0" t="0" r="0" b="0"/>
            <wp:docPr id="302" name="Picture 302" descr="Slikovni rezultat za firebase blaz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likovni rezultat za firebase blaze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435" b="3586"/>
                    <a:stretch/>
                  </pic:blipFill>
                  <pic:spPr bwMode="auto">
                    <a:xfrm>
                      <a:off x="0" y="0"/>
                      <a:ext cx="6645910" cy="288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DB5A66" w14:textId="5E309199" w:rsidR="00EA067C" w:rsidRDefault="00A665C5" w:rsidP="00EA067C">
      <w:pPr>
        <w:pStyle w:val="Caption"/>
      </w:pPr>
      <w:bookmarkStart w:id="31" w:name="_Toc52476137"/>
      <w:r w:rsidRPr="008D1D7C">
        <w:t xml:space="preserve">Slika </w:t>
      </w:r>
      <w:r w:rsidR="00EA067C">
        <w:t>7</w:t>
      </w:r>
      <w:r w:rsidRPr="008D1D7C">
        <w:rPr>
          <w:noProof/>
        </w:rPr>
        <w:t xml:space="preserve"> – </w:t>
      </w:r>
      <w:r w:rsidRPr="008D1D7C">
        <w:t xml:space="preserve">Google Cloud </w:t>
      </w:r>
      <w:proofErr w:type="spellStart"/>
      <w:r w:rsidRPr="008D1D7C">
        <w:t>Platform</w:t>
      </w:r>
      <w:proofErr w:type="spellEnd"/>
      <w:r w:rsidRPr="008D1D7C">
        <w:t xml:space="preserve"> i </w:t>
      </w:r>
      <w:proofErr w:type="spellStart"/>
      <w:r w:rsidRPr="008D1D7C">
        <w:t>Firebase</w:t>
      </w:r>
      <w:proofErr w:type="spellEnd"/>
      <w:r w:rsidRPr="008D1D7C">
        <w:t xml:space="preserve"> (</w:t>
      </w:r>
      <w:hyperlink r:id="rId25" w:history="1">
        <w:r w:rsidRPr="008D1D7C">
          <w:rPr>
            <w:rStyle w:val="Hyperlink"/>
          </w:rPr>
          <w:t>link</w:t>
        </w:r>
      </w:hyperlink>
      <w:r w:rsidRPr="008D1D7C">
        <w:t>)</w:t>
      </w:r>
      <w:bookmarkEnd w:id="31"/>
    </w:p>
    <w:p w14:paraId="084E70C1" w14:textId="77777777" w:rsidR="00EA067C" w:rsidRPr="00EA067C" w:rsidRDefault="00EA067C" w:rsidP="00EA067C"/>
    <w:p w14:paraId="72B00856" w14:textId="77777777" w:rsidR="00A665C5" w:rsidRPr="008D1D7C" w:rsidRDefault="00A665C5" w:rsidP="00A665C5">
      <w:pPr>
        <w:jc w:val="left"/>
      </w:pPr>
      <w:r w:rsidRPr="008D1D7C">
        <w:t xml:space="preserve">Kroz cijelu izradu detaljno je praćena službena </w:t>
      </w:r>
      <w:proofErr w:type="spellStart"/>
      <w:r w:rsidRPr="008D1D7C">
        <w:t>Firebase</w:t>
      </w:r>
      <w:proofErr w:type="spellEnd"/>
      <w:r w:rsidRPr="008D1D7C">
        <w:t xml:space="preserve"> dokumentacija: </w:t>
      </w:r>
      <w:hyperlink r:id="rId26" w:history="1">
        <w:r w:rsidRPr="008D1D7C">
          <w:rPr>
            <w:rStyle w:val="Hyperlink"/>
          </w:rPr>
          <w:t>https://firebase.google.com/docs/hosting/functions</w:t>
        </w:r>
      </w:hyperlink>
      <w:r w:rsidRPr="008D1D7C">
        <w:br/>
      </w:r>
    </w:p>
    <w:p w14:paraId="663CC094" w14:textId="77777777" w:rsidR="00A665C5" w:rsidRPr="008D1D7C" w:rsidRDefault="00A665C5" w:rsidP="00A665C5">
      <w:pPr>
        <w:jc w:val="left"/>
      </w:pPr>
      <w:r w:rsidRPr="008D1D7C">
        <w:t xml:space="preserve">Odličan video koji objašnjava sve vezano uz </w:t>
      </w:r>
      <w:proofErr w:type="spellStart"/>
      <w:r w:rsidRPr="008D1D7C">
        <w:t>Firebase</w:t>
      </w:r>
      <w:proofErr w:type="spellEnd"/>
      <w:r w:rsidRPr="008D1D7C">
        <w:t xml:space="preserve"> Cloud funkcije:</w:t>
      </w:r>
      <w:r w:rsidRPr="008D1D7C">
        <w:br/>
      </w:r>
      <w:hyperlink r:id="rId27" w:history="1">
        <w:r w:rsidRPr="008D1D7C">
          <w:rPr>
            <w:rStyle w:val="Hyperlink"/>
          </w:rPr>
          <w:t>https://www.youtube.com/watch?v=LOeioOKUKI8</w:t>
        </w:r>
      </w:hyperlink>
    </w:p>
    <w:p w14:paraId="43B4D8FD" w14:textId="77777777" w:rsidR="00A665C5" w:rsidRPr="008D1D7C" w:rsidRDefault="00A665C5" w:rsidP="00A665C5">
      <w:r w:rsidRPr="008D1D7C">
        <w:br/>
      </w:r>
      <w:r w:rsidRPr="008D1D7C">
        <w:rPr>
          <w:b/>
        </w:rPr>
        <w:t>Tok podataka za prijavu</w:t>
      </w:r>
      <w:r w:rsidRPr="008D1D7C">
        <w:t xml:space="preserve"> izgleda ovako:</w:t>
      </w:r>
    </w:p>
    <w:p w14:paraId="0BF538FB" w14:textId="77777777" w:rsidR="00A665C5" w:rsidRPr="008D1D7C" w:rsidRDefault="00A665C5" w:rsidP="00A665C5">
      <w:pPr>
        <w:pStyle w:val="ListParagraph"/>
        <w:numPr>
          <w:ilvl w:val="0"/>
          <w:numId w:val="6"/>
        </w:numPr>
        <w:spacing w:line="240" w:lineRule="auto"/>
        <w:contextualSpacing w:val="0"/>
      </w:pPr>
      <w:proofErr w:type="spellStart"/>
      <w:r w:rsidRPr="008D1D7C">
        <w:t>Background</w:t>
      </w:r>
      <w:proofErr w:type="spellEnd"/>
      <w:r w:rsidRPr="008D1D7C">
        <w:t xml:space="preserve"> skripta uvijek „sluša“ (provjerava) prisutnost ID kartice.</w:t>
      </w:r>
    </w:p>
    <w:p w14:paraId="5997AB35" w14:textId="77777777" w:rsidR="00A665C5" w:rsidRPr="008D1D7C" w:rsidRDefault="00A665C5" w:rsidP="00A665C5">
      <w:pPr>
        <w:pStyle w:val="ListParagraph"/>
        <w:numPr>
          <w:ilvl w:val="0"/>
          <w:numId w:val="6"/>
        </w:numPr>
        <w:spacing w:line="240" w:lineRule="auto"/>
        <w:contextualSpacing w:val="0"/>
      </w:pPr>
      <w:r w:rsidRPr="008D1D7C">
        <w:t xml:space="preserve">Pronalaskom podataka s ID kartice, </w:t>
      </w:r>
      <w:proofErr w:type="spellStart"/>
      <w:r w:rsidRPr="008D1D7C">
        <w:t>background</w:t>
      </w:r>
      <w:proofErr w:type="spellEnd"/>
      <w:r w:rsidRPr="008D1D7C">
        <w:t xml:space="preserve"> skripta dekriptira i šalje podatke </w:t>
      </w:r>
      <w:proofErr w:type="spellStart"/>
      <w:r w:rsidRPr="008D1D7C">
        <w:t>background</w:t>
      </w:r>
      <w:proofErr w:type="spellEnd"/>
      <w:r w:rsidRPr="008D1D7C">
        <w:t xml:space="preserve"> skripti </w:t>
      </w:r>
      <w:r w:rsidRPr="00F86201">
        <w:t>proširenja</w:t>
      </w:r>
      <w:r w:rsidRPr="008D1D7C">
        <w:t xml:space="preserve"> e-Dnevnik Plus.</w:t>
      </w:r>
    </w:p>
    <w:p w14:paraId="2A8FE8AC" w14:textId="77777777" w:rsidR="00A665C5" w:rsidRPr="008D1D7C" w:rsidRDefault="00A665C5" w:rsidP="00A665C5">
      <w:pPr>
        <w:pStyle w:val="ListParagraph"/>
        <w:numPr>
          <w:ilvl w:val="0"/>
          <w:numId w:val="6"/>
        </w:numPr>
        <w:spacing w:line="240" w:lineRule="auto"/>
        <w:contextualSpacing w:val="0"/>
      </w:pPr>
      <w:proofErr w:type="spellStart"/>
      <w:r w:rsidRPr="008D1D7C">
        <w:t>Background</w:t>
      </w:r>
      <w:proofErr w:type="spellEnd"/>
      <w:r w:rsidRPr="008D1D7C">
        <w:t xml:space="preserve"> skripta </w:t>
      </w:r>
      <w:r w:rsidRPr="00F86201">
        <w:t>proširenja</w:t>
      </w:r>
      <w:r w:rsidRPr="008D1D7C">
        <w:t xml:space="preserve"> prosljeđuje podatke </w:t>
      </w:r>
      <w:proofErr w:type="spellStart"/>
      <w:r w:rsidRPr="008D1D7C">
        <w:t>content</w:t>
      </w:r>
      <w:proofErr w:type="spellEnd"/>
      <w:r w:rsidRPr="008D1D7C">
        <w:t xml:space="preserve"> skripti </w:t>
      </w:r>
      <w:r w:rsidRPr="00F86201">
        <w:t>proširenja</w:t>
      </w:r>
      <w:r w:rsidRPr="008D1D7C">
        <w:t>. Ako nigdje nije otvoren e-Dnevnik, skripta stvara novu sesiju i kratkotrajno sprema podatke za prijavu.</w:t>
      </w:r>
    </w:p>
    <w:p w14:paraId="715535CB" w14:textId="109F85D6" w:rsidR="00A665C5" w:rsidRPr="008D1D7C" w:rsidRDefault="00A665C5" w:rsidP="00A665C5">
      <w:pPr>
        <w:pStyle w:val="ListParagraph"/>
        <w:numPr>
          <w:ilvl w:val="0"/>
          <w:numId w:val="6"/>
        </w:numPr>
        <w:spacing w:line="240" w:lineRule="auto"/>
        <w:contextualSpacing w:val="0"/>
      </w:pPr>
      <w:r w:rsidRPr="008D1D7C">
        <w:t xml:space="preserve">Content skripta </w:t>
      </w:r>
      <w:r w:rsidRPr="00F86201">
        <w:t>proširenja</w:t>
      </w:r>
      <w:r w:rsidRPr="008D1D7C">
        <w:t xml:space="preserve"> prijavljuje korisnika.</w:t>
      </w:r>
    </w:p>
    <w:p w14:paraId="6CFD9A5D" w14:textId="77777777" w:rsidR="00A665C5" w:rsidRPr="008D1D7C" w:rsidRDefault="00A665C5" w:rsidP="00A665C5">
      <w:pPr>
        <w:pStyle w:val="Heading2"/>
      </w:pPr>
      <w:bookmarkStart w:id="32" w:name="_Toc52457375"/>
      <w:bookmarkStart w:id="33" w:name="_Toc52484303"/>
      <w:r w:rsidRPr="008D1D7C">
        <w:lastRenderedPageBreak/>
        <w:t>Arduino program</w:t>
      </w:r>
      <w:bookmarkEnd w:id="32"/>
      <w:bookmarkEnd w:id="33"/>
    </w:p>
    <w:p w14:paraId="5817D819" w14:textId="77777777" w:rsidR="00A665C5" w:rsidRPr="008D1D7C" w:rsidRDefault="00A665C5" w:rsidP="00A665C5">
      <w:r w:rsidRPr="008D1D7C">
        <w:t>RFID-TAG-</w:t>
      </w:r>
      <w:proofErr w:type="spellStart"/>
      <w:r w:rsidRPr="008D1D7C">
        <w:t>communicator.ino</w:t>
      </w:r>
      <w:proofErr w:type="spellEnd"/>
      <w:r w:rsidRPr="008D1D7C">
        <w:t xml:space="preserve"> je Arduino program</w:t>
      </w:r>
      <w:r>
        <w:t>,</w:t>
      </w:r>
      <w:r w:rsidRPr="008D1D7C">
        <w:t xml:space="preserve"> koji služi za komunikaciju s čitačem, a čitač može očitavati ID kartice, tokene ili bilo koji drugi RFID tag na operacijskoj frekvenciji od 13.56 MHz. Za komunikaciju je korišten dodatan programski paket „MFRC522“ uz </w:t>
      </w:r>
      <w:proofErr w:type="spellStart"/>
      <w:r w:rsidRPr="008D1D7C">
        <w:t>predinstalirani</w:t>
      </w:r>
      <w:proofErr w:type="spellEnd"/>
      <w:r w:rsidRPr="008D1D7C">
        <w:t xml:space="preserve"> paket „SPI“.</w:t>
      </w:r>
    </w:p>
    <w:p w14:paraId="25CA09BB" w14:textId="77777777" w:rsidR="00A665C5" w:rsidRPr="008D1D7C" w:rsidRDefault="00A665C5" w:rsidP="00A665C5">
      <w:r w:rsidRPr="008D1D7C">
        <w:t>RFID tag (u ovome slučaju kartica) sastoji se od 64 bloka. Blokovi ne mogu biti dulji od 16 bajtova. Svaki četvrti blok je rezervirani (</w:t>
      </w:r>
      <w:proofErr w:type="spellStart"/>
      <w:r w:rsidRPr="008D1D7C">
        <w:rPr>
          <w:i/>
        </w:rPr>
        <w:t>trailer</w:t>
      </w:r>
      <w:proofErr w:type="spellEnd"/>
      <w:r w:rsidRPr="008D1D7C">
        <w:t xml:space="preserve">) blok (0, 3, 7...) i u njih se podaci ne smiju zapisivati. </w:t>
      </w:r>
      <w:proofErr w:type="spellStart"/>
      <w:r w:rsidRPr="008D1D7C">
        <w:t>Enkriptirani</w:t>
      </w:r>
      <w:proofErr w:type="spellEnd"/>
      <w:r w:rsidRPr="008D1D7C">
        <w:t xml:space="preserve"> korisnički podaci zapisuju se u slobodne blokove i prepisuju se preko postojećih zapisa. Dakle, rastavljaju se na blokove od 16 karaktera. Na isti način podaci se i čitaju, samo što su podaci spremljeni tako da se znaju njihovi rubovi. Tada je između rubova moguće iščitati i spojiti korisničke podatke.</w:t>
      </w:r>
    </w:p>
    <w:p w14:paraId="52E40BD2" w14:textId="77777777" w:rsidR="00A665C5" w:rsidRPr="008D1D7C" w:rsidRDefault="00A665C5" w:rsidP="00A665C5">
      <w:pPr>
        <w:jc w:val="left"/>
      </w:pPr>
      <w:r w:rsidRPr="008D1D7C">
        <w:t>SPI paket:</w:t>
      </w:r>
      <w:r w:rsidRPr="008D1D7C">
        <w:br/>
      </w:r>
      <w:r w:rsidRPr="008D1D7C">
        <w:rPr>
          <w:color w:val="767171" w:themeColor="background2" w:themeShade="80"/>
        </w:rPr>
        <w:t xml:space="preserve">Naslovna stranica / dokumentacija: </w:t>
      </w:r>
      <w:hyperlink r:id="rId28" w:history="1">
        <w:r w:rsidRPr="008D1D7C">
          <w:rPr>
            <w:rStyle w:val="Hyperlink"/>
            <w:color w:val="767171" w:themeColor="background2" w:themeShade="80"/>
          </w:rPr>
          <w:t>https://www.arduino.cc/en/reference/SPI</w:t>
        </w:r>
      </w:hyperlink>
    </w:p>
    <w:p w14:paraId="11A65CAC" w14:textId="77777777" w:rsidR="00A665C5" w:rsidRPr="008D1D7C" w:rsidRDefault="00A665C5" w:rsidP="00A665C5">
      <w:pPr>
        <w:jc w:val="left"/>
        <w:rPr>
          <w:color w:val="767171" w:themeColor="background2" w:themeShade="80"/>
        </w:rPr>
      </w:pPr>
      <w:r w:rsidRPr="008D1D7C">
        <w:t xml:space="preserve">MFRC522 paket: </w:t>
      </w:r>
      <w:r w:rsidRPr="008D1D7C">
        <w:br/>
      </w:r>
      <w:r w:rsidRPr="008D1D7C">
        <w:rPr>
          <w:color w:val="767171" w:themeColor="background2" w:themeShade="80"/>
        </w:rPr>
        <w:t xml:space="preserve">Dokumentacija: </w:t>
      </w:r>
      <w:hyperlink r:id="rId29" w:history="1">
        <w:r w:rsidRPr="008D1D7C">
          <w:rPr>
            <w:rStyle w:val="Hyperlink"/>
            <w:color w:val="767171" w:themeColor="background2" w:themeShade="80"/>
          </w:rPr>
          <w:t>https://www.nxp.com/docs/en/data-sheet/MFRC522.pdf</w:t>
        </w:r>
      </w:hyperlink>
      <w:r w:rsidRPr="008D1D7C">
        <w:rPr>
          <w:color w:val="767171" w:themeColor="background2" w:themeShade="80"/>
        </w:rPr>
        <w:br/>
        <w:t xml:space="preserve">Github: </w:t>
      </w:r>
      <w:hyperlink r:id="rId30" w:history="1">
        <w:r w:rsidRPr="008D1D7C">
          <w:rPr>
            <w:rStyle w:val="Hyperlink"/>
            <w:color w:val="767171" w:themeColor="background2" w:themeShade="80"/>
          </w:rPr>
          <w:t>https://github.com/miguelbalboa/rfid</w:t>
        </w:r>
      </w:hyperlink>
    </w:p>
    <w:p w14:paraId="363DDCBF" w14:textId="77777777" w:rsidR="00A665C5" w:rsidRPr="008D1D7C" w:rsidRDefault="00A665C5" w:rsidP="00A665C5">
      <w:pPr>
        <w:jc w:val="left"/>
      </w:pPr>
      <w:r w:rsidRPr="008D1D7C">
        <w:t xml:space="preserve">Primjer s jednostavnim objašnjenjem za zainteresirane </w:t>
      </w:r>
      <w:r w:rsidRPr="008D1D7C">
        <w:br/>
        <w:t>(pomoću kojeg sam započeo cijeli program):</w:t>
      </w:r>
      <w:r w:rsidRPr="008D1D7C">
        <w:br/>
      </w:r>
      <w:hyperlink r:id="rId31" w:history="1">
        <w:r w:rsidRPr="008D1D7C">
          <w:rPr>
            <w:rStyle w:val="Hyperlink"/>
            <w:color w:val="767171" w:themeColor="background2" w:themeShade="80"/>
          </w:rPr>
          <w:t>https://www.instructables.com/id/RFID-Tag-Reading-and-Writing-TfCD-Project</w:t>
        </w:r>
      </w:hyperlink>
    </w:p>
    <w:p w14:paraId="7E4A4FF1" w14:textId="77777777" w:rsidR="00A665C5" w:rsidRPr="008D1D7C" w:rsidRDefault="00A665C5" w:rsidP="00A665C5">
      <w:pPr>
        <w:jc w:val="left"/>
      </w:pPr>
    </w:p>
    <w:p w14:paraId="03E9D87A" w14:textId="77777777" w:rsidR="00A665C5" w:rsidRPr="008D1D7C" w:rsidRDefault="00A665C5" w:rsidP="00A665C5">
      <w:pPr>
        <w:jc w:val="left"/>
        <w:rPr>
          <w:color w:val="767171" w:themeColor="background2" w:themeShade="80"/>
        </w:rPr>
      </w:pPr>
    </w:p>
    <w:p w14:paraId="3D22609D" w14:textId="40BEEC1D" w:rsidR="00A665C5" w:rsidRDefault="00A665C5" w:rsidP="00A665C5">
      <w:pPr>
        <w:jc w:val="left"/>
        <w:rPr>
          <w:color w:val="767171" w:themeColor="background2" w:themeShade="80"/>
        </w:rPr>
      </w:pPr>
    </w:p>
    <w:p w14:paraId="7774E5FB" w14:textId="5AA7B908" w:rsidR="00A665C5" w:rsidRDefault="00A665C5" w:rsidP="00A665C5">
      <w:pPr>
        <w:jc w:val="left"/>
        <w:rPr>
          <w:color w:val="767171" w:themeColor="background2" w:themeShade="80"/>
        </w:rPr>
      </w:pPr>
    </w:p>
    <w:p w14:paraId="6F7242A4" w14:textId="0D738C83" w:rsidR="00A665C5" w:rsidRDefault="00A665C5" w:rsidP="00A665C5">
      <w:pPr>
        <w:jc w:val="left"/>
        <w:rPr>
          <w:color w:val="767171" w:themeColor="background2" w:themeShade="80"/>
        </w:rPr>
      </w:pPr>
    </w:p>
    <w:p w14:paraId="24E225AE" w14:textId="12CC3E82" w:rsidR="00A665C5" w:rsidRDefault="00A665C5" w:rsidP="00A665C5">
      <w:pPr>
        <w:jc w:val="left"/>
        <w:rPr>
          <w:color w:val="767171" w:themeColor="background2" w:themeShade="80"/>
        </w:rPr>
      </w:pPr>
    </w:p>
    <w:p w14:paraId="4086C0D7" w14:textId="0CA0DA1D" w:rsidR="00A665C5" w:rsidRDefault="00A665C5" w:rsidP="00A665C5">
      <w:pPr>
        <w:jc w:val="left"/>
        <w:rPr>
          <w:color w:val="767171" w:themeColor="background2" w:themeShade="80"/>
        </w:rPr>
      </w:pPr>
    </w:p>
    <w:p w14:paraId="11DC547E" w14:textId="4CA223F7" w:rsidR="00A665C5" w:rsidRDefault="00A665C5" w:rsidP="00A665C5">
      <w:pPr>
        <w:jc w:val="left"/>
        <w:rPr>
          <w:color w:val="767171" w:themeColor="background2" w:themeShade="80"/>
        </w:rPr>
      </w:pPr>
    </w:p>
    <w:p w14:paraId="034A8B6F" w14:textId="5DD3C67D" w:rsidR="00A665C5" w:rsidRDefault="00A665C5" w:rsidP="00A665C5">
      <w:pPr>
        <w:jc w:val="left"/>
        <w:rPr>
          <w:color w:val="767171" w:themeColor="background2" w:themeShade="80"/>
        </w:rPr>
      </w:pPr>
    </w:p>
    <w:p w14:paraId="207286DA" w14:textId="64AC10B7" w:rsidR="00A665C5" w:rsidRDefault="00A665C5" w:rsidP="00A665C5">
      <w:pPr>
        <w:jc w:val="left"/>
        <w:rPr>
          <w:color w:val="767171" w:themeColor="background2" w:themeShade="80"/>
        </w:rPr>
      </w:pPr>
    </w:p>
    <w:p w14:paraId="380A2D2C" w14:textId="7973D203" w:rsidR="00A665C5" w:rsidRDefault="00A665C5" w:rsidP="00A665C5">
      <w:pPr>
        <w:jc w:val="left"/>
        <w:rPr>
          <w:color w:val="767171" w:themeColor="background2" w:themeShade="80"/>
        </w:rPr>
      </w:pPr>
    </w:p>
    <w:p w14:paraId="6026AF9A" w14:textId="472B9E62" w:rsidR="00A665C5" w:rsidRDefault="00A665C5" w:rsidP="00A665C5">
      <w:pPr>
        <w:jc w:val="left"/>
        <w:rPr>
          <w:color w:val="767171" w:themeColor="background2" w:themeShade="80"/>
        </w:rPr>
      </w:pPr>
    </w:p>
    <w:p w14:paraId="6AE14BE3" w14:textId="77777777" w:rsidR="00A665C5" w:rsidRPr="008D1D7C" w:rsidRDefault="00A665C5" w:rsidP="00A665C5">
      <w:pPr>
        <w:jc w:val="left"/>
      </w:pPr>
    </w:p>
    <w:p w14:paraId="60293009" w14:textId="77777777" w:rsidR="00A665C5" w:rsidRPr="008D1D7C" w:rsidRDefault="00A665C5" w:rsidP="00A665C5">
      <w:pPr>
        <w:pStyle w:val="Heading1"/>
      </w:pPr>
      <w:bookmarkStart w:id="34" w:name="_Toc52457376"/>
      <w:bookmarkStart w:id="35" w:name="_Toc52484304"/>
      <w:r w:rsidRPr="008D1D7C">
        <w:lastRenderedPageBreak/>
        <w:t>Planovi za budućnost</w:t>
      </w:r>
      <w:bookmarkEnd w:id="34"/>
      <w:bookmarkEnd w:id="35"/>
    </w:p>
    <w:p w14:paraId="2724AAC1" w14:textId="77777777" w:rsidR="00A665C5" w:rsidRPr="008D1D7C" w:rsidRDefault="00A665C5" w:rsidP="00A665C5">
      <w:r w:rsidRPr="008D1D7C">
        <w:t xml:space="preserve">Trenutno je moguće učitati podatke samo na posebnim RFID karticama ili tokenima. Ideja je da učenici imaju ugrađen „RFID tag“ (čip) u članskoj iskaznici knjižnice. Uskoro, uz nabavu boljeg RFID čitača, učenici će se moći prijavljivati i putem svojih mobilnih uređaja koji podržavaju </w:t>
      </w:r>
      <w:hyperlink r:id="rId32" w:history="1">
        <w:r w:rsidRPr="008D1D7C">
          <w:rPr>
            <w:rStyle w:val="Hyperlink"/>
          </w:rPr>
          <w:t>NFC</w:t>
        </w:r>
      </w:hyperlink>
      <w:r w:rsidRPr="008D1D7C">
        <w:t xml:space="preserve"> (</w:t>
      </w:r>
      <w:proofErr w:type="spellStart"/>
      <w:r w:rsidRPr="008D1D7C">
        <w:t>podset</w:t>
      </w:r>
      <w:proofErr w:type="spellEnd"/>
      <w:r w:rsidRPr="008D1D7C">
        <w:t xml:space="preserve"> </w:t>
      </w:r>
      <w:hyperlink r:id="rId33" w:history="1">
        <w:r w:rsidRPr="008D1D7C">
          <w:rPr>
            <w:rStyle w:val="Hyperlink"/>
          </w:rPr>
          <w:t>RFID</w:t>
        </w:r>
      </w:hyperlink>
      <w:r w:rsidRPr="008D1D7C">
        <w:t xml:space="preserve">-a). Također, kvalitetniji čitači rade na znatno većim udaljenostima. Danas većina novih uređaja podržava NFC tehnologiju. Automatski kopirane podatke s </w:t>
      </w:r>
      <w:hyperlink r:id="rId34" w:history="1">
        <w:r w:rsidRPr="008D1D7C">
          <w:rPr>
            <w:rStyle w:val="Hyperlink"/>
          </w:rPr>
          <w:t>https://ednevnik.plus/skole/prijenos</w:t>
        </w:r>
      </w:hyperlink>
      <w:r w:rsidRPr="008D1D7C">
        <w:t xml:space="preserve"> korisnici će moći prenijeti na svoju željenu aplikaciju. Poput plaćanja u trgovinama, </w:t>
      </w:r>
      <w:r w:rsidRPr="008D1D7C">
        <w:rPr>
          <w:szCs w:val="24"/>
        </w:rPr>
        <w:t>približavanjem mobitela čitaču obavit će se prijava u e-Dnevnik</w:t>
      </w:r>
      <w:r w:rsidRPr="008D1D7C">
        <w:t>.</w:t>
      </w:r>
    </w:p>
    <w:p w14:paraId="44B76DA7" w14:textId="77777777" w:rsidR="00A665C5" w:rsidRPr="008D1D7C" w:rsidRDefault="00A665C5" w:rsidP="00A665C5"/>
    <w:p w14:paraId="4BF67AB5" w14:textId="77777777" w:rsidR="00A665C5" w:rsidRPr="008D1D7C" w:rsidRDefault="00A665C5" w:rsidP="00A665C5"/>
    <w:p w14:paraId="49CE3FD4" w14:textId="77777777" w:rsidR="00A665C5" w:rsidRPr="008D1D7C" w:rsidRDefault="00A665C5" w:rsidP="00A665C5">
      <w:r w:rsidRPr="008D1D7C">
        <w:rPr>
          <w:noProof/>
          <w:lang w:eastAsia="hr-HR"/>
        </w:rPr>
        <mc:AlternateContent>
          <mc:Choice Requires="wpg">
            <w:drawing>
              <wp:anchor distT="0" distB="0" distL="114300" distR="114300" simplePos="0" relativeHeight="251663360" behindDoc="1" locked="0" layoutInCell="1" allowOverlap="1" wp14:anchorId="16E1801A" wp14:editId="63FC23A2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3345180" cy="1925320"/>
                <wp:effectExtent l="0" t="0" r="7620" b="0"/>
                <wp:wrapNone/>
                <wp:docPr id="281" name="Group 2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5180" cy="1925320"/>
                          <a:chOff x="0" y="0"/>
                          <a:chExt cx="3345180" cy="1925320"/>
                        </a:xfrm>
                      </wpg:grpSpPr>
                      <pic:pic xmlns:pic="http://schemas.openxmlformats.org/drawingml/2006/picture">
                        <pic:nvPicPr>
                          <pic:cNvPr id="278" name="Picture 278" descr="Slikovni rezultat za nfc mobile logo"/>
                          <pic:cNvPicPr>
                            <a:picLocks noChangeAspect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45720"/>
                            <a:ext cx="1844040" cy="1844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79" name="Picture 279" descr="Slikovni rezultat za nfc logo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1250"/>
                          <a:stretch/>
                        </pic:blipFill>
                        <pic:spPr bwMode="auto">
                          <a:xfrm>
                            <a:off x="1828800" y="0"/>
                            <a:ext cx="1516380" cy="1925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685B560" id="Group 281" o:spid="_x0000_s1026" style="position:absolute;margin-left:0;margin-top:.4pt;width:263.4pt;height:151.6pt;z-index:-251653120;mso-position-horizontal:center;mso-position-horizontal-relative:margin" coordsize="33451,19253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">
                <v:shape id="Picture 278" o:spid="_x0000_s1027" type="#_x0000_t75" alt="Slikovni rezultat za nfc mobile logo" style="position:absolute;top:457;width:18440;height:18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">
                  <v:imagedata r:id="rId37" o:title="Slikovni rezultat za nfc mobile logo"/>
                </v:shape>
                <v:shape id="Picture 279" o:spid="_x0000_s1028" type="#_x0000_t75" alt="Slikovni rezultat za nfc logo" style="position:absolute;left:18288;width:15163;height:192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">
                  <v:imagedata r:id="rId38" o:title="Slikovni rezultat za nfc logo" cropright="13926f"/>
                </v:shape>
                <w10:wrap anchorx="margin"/>
              </v:group>
            </w:pict>
          </mc:Fallback>
        </mc:AlternateContent>
      </w:r>
    </w:p>
    <w:p w14:paraId="08738C33" w14:textId="77777777" w:rsidR="00A665C5" w:rsidRPr="008D1D7C" w:rsidRDefault="00A665C5" w:rsidP="00A665C5"/>
    <w:p w14:paraId="53D62E62" w14:textId="77777777" w:rsidR="00A665C5" w:rsidRPr="008D1D7C" w:rsidRDefault="00A665C5" w:rsidP="00A665C5"/>
    <w:p w14:paraId="5ABE45BC" w14:textId="77777777" w:rsidR="00A665C5" w:rsidRPr="008D1D7C" w:rsidRDefault="00A665C5" w:rsidP="00A665C5"/>
    <w:p w14:paraId="508618DC" w14:textId="77777777" w:rsidR="00A665C5" w:rsidRPr="008D1D7C" w:rsidRDefault="00A665C5" w:rsidP="00A665C5"/>
    <w:p w14:paraId="4374886A" w14:textId="77777777" w:rsidR="00A665C5" w:rsidRPr="008D1D7C" w:rsidRDefault="00A665C5" w:rsidP="00A665C5"/>
    <w:p w14:paraId="68A211D6" w14:textId="77777777" w:rsidR="00A665C5" w:rsidRPr="008D1D7C" w:rsidRDefault="00A665C5" w:rsidP="00A665C5">
      <w:r w:rsidRPr="008D1D7C">
        <w:rPr>
          <w:noProof/>
          <w:lang w:eastAsia="hr-HR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5AEFF4E9" wp14:editId="42938089">
                <wp:simplePos x="0" y="0"/>
                <wp:positionH relativeFrom="margin">
                  <wp:align>center</wp:align>
                </wp:positionH>
                <wp:positionV relativeFrom="paragraph">
                  <wp:posOffset>241935</wp:posOffset>
                </wp:positionV>
                <wp:extent cx="3345180" cy="635"/>
                <wp:effectExtent l="0" t="0" r="7620" b="0"/>
                <wp:wrapNone/>
                <wp:docPr id="282" name="Text Box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5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81F8F1" w14:textId="2DA82CC6" w:rsidR="00A665C5" w:rsidRPr="00F31912" w:rsidRDefault="00A665C5" w:rsidP="00A665C5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36" w:name="_Toc52476138"/>
                            <w:r>
                              <w:t xml:space="preserve">Slika </w:t>
                            </w:r>
                            <w:r w:rsidR="00EA067C">
                              <w:t>8</w:t>
                            </w:r>
                            <w:r w:rsidRPr="00B6707D">
                              <w:rPr>
                                <w:noProof/>
                              </w:rPr>
                              <w:t xml:space="preserve"> –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t>NFC tehnologija</w:t>
                            </w:r>
                            <w:bookmarkEnd w:id="3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EFF4E9" id="Text Box 282" o:spid="_x0000_s1033" type="#_x0000_t202" style="position:absolute;left:0;text-align:left;margin-left:0;margin-top:19.05pt;width:263.4pt;height:.05pt;z-index:-25165209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" stroked="f">
                <v:textbox style="mso-fit-shape-to-text:t" inset="0,0,0,0">
                  <w:txbxContent>
                    <w:p w14:paraId="6581F8F1" w14:textId="2DA82CC6" w:rsidR="00A665C5" w:rsidRPr="00F31912" w:rsidRDefault="00A665C5" w:rsidP="00A665C5">
                      <w:pPr>
                        <w:pStyle w:val="Caption"/>
                        <w:rPr>
                          <w:noProof/>
                        </w:rPr>
                      </w:pPr>
                      <w:bookmarkStart w:id="37" w:name="_Toc52476138"/>
                      <w:r>
                        <w:t xml:space="preserve">Slika </w:t>
                      </w:r>
                      <w:r w:rsidR="00EA067C">
                        <w:t>8</w:t>
                      </w:r>
                      <w:r w:rsidRPr="00B6707D">
                        <w:rPr>
                          <w:noProof/>
                        </w:rPr>
                        <w:t xml:space="preserve"> –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t>NFC tehnologija</w:t>
                      </w:r>
                      <w:bookmarkEnd w:id="37"/>
                    </w:p>
                  </w:txbxContent>
                </v:textbox>
                <w10:wrap anchorx="margin"/>
              </v:shape>
            </w:pict>
          </mc:Fallback>
        </mc:AlternateContent>
      </w:r>
      <w:r w:rsidRPr="008D1D7C">
        <w:tab/>
      </w:r>
    </w:p>
    <w:p w14:paraId="2C933BF3" w14:textId="77777777" w:rsidR="00A665C5" w:rsidRPr="008D1D7C" w:rsidRDefault="00A665C5" w:rsidP="00A665C5"/>
    <w:p w14:paraId="276FA0C3" w14:textId="77777777" w:rsidR="00A665C5" w:rsidRPr="008D1D7C" w:rsidRDefault="00A665C5" w:rsidP="00A665C5"/>
    <w:p w14:paraId="00771742" w14:textId="77777777" w:rsidR="00A665C5" w:rsidRPr="008D1D7C" w:rsidRDefault="00A665C5" w:rsidP="00A665C5"/>
    <w:p w14:paraId="73C3FE37" w14:textId="77777777" w:rsidR="00A665C5" w:rsidRPr="008D1D7C" w:rsidRDefault="00A665C5" w:rsidP="00A665C5"/>
    <w:p w14:paraId="40FC6982" w14:textId="77777777" w:rsidR="00A665C5" w:rsidRPr="008D1D7C" w:rsidRDefault="00A665C5" w:rsidP="00A665C5"/>
    <w:p w14:paraId="2E688A67" w14:textId="77777777" w:rsidR="00A665C5" w:rsidRPr="008D1D7C" w:rsidRDefault="00A665C5" w:rsidP="00A665C5"/>
    <w:p w14:paraId="7B9253A7" w14:textId="77777777" w:rsidR="00A665C5" w:rsidRPr="008D1D7C" w:rsidRDefault="00A665C5" w:rsidP="00A665C5"/>
    <w:p w14:paraId="37A01D63" w14:textId="77777777" w:rsidR="00A665C5" w:rsidRPr="008D1D7C" w:rsidRDefault="00A665C5" w:rsidP="00A665C5"/>
    <w:p w14:paraId="14943237" w14:textId="77777777" w:rsidR="00A665C5" w:rsidRPr="008D1D7C" w:rsidRDefault="00A665C5" w:rsidP="00A665C5"/>
    <w:p w14:paraId="145713E4" w14:textId="77777777" w:rsidR="00A665C5" w:rsidRDefault="00A665C5" w:rsidP="00A665C5"/>
    <w:p w14:paraId="6BA2D63C" w14:textId="77777777" w:rsidR="00A665C5" w:rsidRPr="008D1D7C" w:rsidRDefault="00A665C5" w:rsidP="00A665C5"/>
    <w:p w14:paraId="793BF1CE" w14:textId="77777777" w:rsidR="00C012D7" w:rsidRDefault="00C012D7"/>
    <w:sectPr w:rsidR="00C012D7" w:rsidSect="00A665C5">
      <w:pgSz w:w="11906" w:h="16838"/>
      <w:pgMar w:top="1440" w:right="849" w:bottom="1440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3351DD"/>
    <w:multiLevelType w:val="multilevel"/>
    <w:tmpl w:val="4BC64F68"/>
    <w:lvl w:ilvl="0">
      <w:start w:val="1"/>
      <w:numFmt w:val="decimal"/>
      <w:pStyle w:val="Heading1"/>
      <w:lvlText w:val="%1"/>
      <w:lvlJc w:val="left"/>
      <w:pPr>
        <w:ind w:left="624" w:hanging="624"/>
      </w:pPr>
      <w:rPr>
        <w:rFonts w:hint="default"/>
        <w:i w:val="0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-340" w:firstLine="34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ind w:left="284" w:hanging="28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2C142CB3"/>
    <w:multiLevelType w:val="multilevel"/>
    <w:tmpl w:val="14C072E4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CE05DD"/>
    <w:multiLevelType w:val="hybridMultilevel"/>
    <w:tmpl w:val="19D6AF6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35575C"/>
    <w:multiLevelType w:val="hybridMultilevel"/>
    <w:tmpl w:val="5156E29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184ADF"/>
    <w:multiLevelType w:val="hybridMultilevel"/>
    <w:tmpl w:val="00D4FD6C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1D545A"/>
    <w:multiLevelType w:val="hybridMultilevel"/>
    <w:tmpl w:val="6EB47F50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Tc3sjAzNDMwNzNV0lEKTi0uzszPAykwrAUAHjayiiwAAAA="/>
  </w:docVars>
  <w:rsids>
    <w:rsidRoot w:val="00B83A4C"/>
    <w:rsid w:val="001A55F0"/>
    <w:rsid w:val="0070443F"/>
    <w:rsid w:val="00A665C5"/>
    <w:rsid w:val="00B54D32"/>
    <w:rsid w:val="00B83A4C"/>
    <w:rsid w:val="00BB0583"/>
    <w:rsid w:val="00C012D7"/>
    <w:rsid w:val="00EA067C"/>
    <w:rsid w:val="00F436ED"/>
    <w:rsid w:val="00FE1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93B71C"/>
  <w15:chartTrackingRefBased/>
  <w15:docId w15:val="{8D4FCD65-E138-46C0-9642-63B78629D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65C5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65C5"/>
    <w:pPr>
      <w:keepNext/>
      <w:keepLines/>
      <w:numPr>
        <w:numId w:val="1"/>
      </w:numPr>
      <w:spacing w:after="480"/>
      <w:outlineLvl w:val="0"/>
    </w:pPr>
    <w:rPr>
      <w:rFonts w:ascii="Helvetica" w:eastAsiaTheme="majorEastAsia" w:hAnsi="Helvetica" w:cstheme="majorBidi"/>
      <w:color w:val="23569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5C5"/>
    <w:pPr>
      <w:keepNext/>
      <w:keepLines/>
      <w:numPr>
        <w:ilvl w:val="1"/>
        <w:numId w:val="1"/>
      </w:numPr>
      <w:spacing w:before="720" w:after="240"/>
      <w:outlineLvl w:val="1"/>
    </w:pPr>
    <w:rPr>
      <w:rFonts w:ascii="Helvetica" w:eastAsiaTheme="majorEastAsia" w:hAnsi="Helvetica" w:cstheme="majorBidi"/>
      <w:color w:val="2296DA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65C5"/>
    <w:pPr>
      <w:keepNext/>
      <w:keepLines/>
      <w:numPr>
        <w:ilvl w:val="2"/>
        <w:numId w:val="1"/>
      </w:numPr>
      <w:spacing w:before="480" w:after="0"/>
      <w:ind w:left="907" w:hanging="907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65C5"/>
    <w:pPr>
      <w:keepNext/>
      <w:keepLines/>
      <w:numPr>
        <w:ilvl w:val="3"/>
        <w:numId w:val="1"/>
      </w:numPr>
      <w:spacing w:before="40" w:after="0"/>
      <w:ind w:left="374" w:firstLine="0"/>
      <w:jc w:val="left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65C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65C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65C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65C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65C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65C5"/>
    <w:rPr>
      <w:rFonts w:ascii="Helvetica" w:eastAsiaTheme="majorEastAsia" w:hAnsi="Helvetica" w:cstheme="majorBidi"/>
      <w:color w:val="23569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65C5"/>
    <w:rPr>
      <w:rFonts w:ascii="Helvetica" w:eastAsiaTheme="majorEastAsia" w:hAnsi="Helvetica" w:cstheme="majorBidi"/>
      <w:color w:val="2296DA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665C5"/>
    <w:rPr>
      <w:rFonts w:asciiTheme="majorHAnsi" w:eastAsiaTheme="majorEastAsia" w:hAnsiTheme="majorHAnsi" w:cstheme="majorBidi"/>
      <w:b/>
      <w:color w:val="1F3763" w:themeColor="accent1" w:themeShade="7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665C5"/>
    <w:rPr>
      <w:rFonts w:asciiTheme="majorHAnsi" w:eastAsiaTheme="majorEastAsia" w:hAnsiTheme="majorHAnsi" w:cstheme="majorBidi"/>
      <w:b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A665C5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65C5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65C5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65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65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A665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65C5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665C5"/>
    <w:pPr>
      <w:spacing w:after="200" w:line="240" w:lineRule="auto"/>
      <w:jc w:val="center"/>
    </w:pPr>
    <w:rPr>
      <w:i/>
      <w:iCs/>
      <w:color w:val="44546A" w:themeColor="text2"/>
      <w:szCs w:val="18"/>
    </w:rPr>
  </w:style>
  <w:style w:type="table" w:styleId="GridTable4-Accent5">
    <w:name w:val="Grid Table 4 Accent 5"/>
    <w:basedOn w:val="TableNormal"/>
    <w:uiPriority w:val="49"/>
    <w:rsid w:val="00A665C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665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5C5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A665C5"/>
    <w:pPr>
      <w:numPr>
        <w:numId w:val="0"/>
      </w:numPr>
      <w:spacing w:before="240" w:after="0"/>
      <w:jc w:val="left"/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665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665C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dnevnik.plus/skole" TargetMode="External"/><Relationship Id="rId18" Type="http://schemas.openxmlformats.org/officeDocument/2006/relationships/hyperlink" Target="https://github.com/davetayls/jquery.kinetic" TargetMode="External"/><Relationship Id="rId26" Type="http://schemas.openxmlformats.org/officeDocument/2006/relationships/hyperlink" Target="https://firebase.google.com/docs/hosting/functions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ednevnik.plus/docs/dokumentacija.pdf" TargetMode="External"/><Relationship Id="rId34" Type="http://schemas.openxmlformats.org/officeDocument/2006/relationships/hyperlink" Target="https://ednevnik.plus/skole/prijenos/" TargetMode="Externa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hyperlink" Target="http://davetayls.github.io/jquery.kinetic" TargetMode="External"/><Relationship Id="rId25" Type="http://schemas.openxmlformats.org/officeDocument/2006/relationships/hyperlink" Target="https://firebase.googleblog.com/2018/03/adding-free-usage-to-blaze-pricing-plan.html" TargetMode="External"/><Relationship Id="rId33" Type="http://schemas.openxmlformats.org/officeDocument/2006/relationships/hyperlink" Target="https://hr.wikipedia.org/wiki/RFID" TargetMode="External"/><Relationship Id="rId38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developer.chrome.com/apps" TargetMode="External"/><Relationship Id="rId29" Type="http://schemas.openxmlformats.org/officeDocument/2006/relationships/hyperlink" Target="https://www.nxp.com/docs/en/data-sheet/MFRC522.pdf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image" Target="media/image10.png"/><Relationship Id="rId32" Type="http://schemas.openxmlformats.org/officeDocument/2006/relationships/hyperlink" Target="https://en.wikipedia.org/wiki/Near-field_communication" TargetMode="External"/><Relationship Id="rId37" Type="http://schemas.openxmlformats.org/officeDocument/2006/relationships/image" Target="media/image13.jpe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cloud.google.com/free" TargetMode="External"/><Relationship Id="rId28" Type="http://schemas.openxmlformats.org/officeDocument/2006/relationships/hyperlink" Target="https://www.arduino.cc/en/reference/SPI" TargetMode="External"/><Relationship Id="rId36" Type="http://schemas.openxmlformats.org/officeDocument/2006/relationships/image" Target="media/image12.png"/><Relationship Id="rId10" Type="http://schemas.openxmlformats.org/officeDocument/2006/relationships/image" Target="media/image5.jpeg"/><Relationship Id="rId19" Type="http://schemas.openxmlformats.org/officeDocument/2006/relationships/hyperlink" Target="https://ednevnik.plus/docs/dokumentacija.pdf" TargetMode="External"/><Relationship Id="rId31" Type="http://schemas.openxmlformats.org/officeDocument/2006/relationships/hyperlink" Target="https://www.instructables.com/id/RFID-Tag-Reading-and-Writing-TfCD-Projec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hyperlink" Target="chrome://apps" TargetMode="External"/><Relationship Id="rId22" Type="http://schemas.openxmlformats.org/officeDocument/2006/relationships/hyperlink" Target="https://firebase.google.com/pricing" TargetMode="External"/><Relationship Id="rId27" Type="http://schemas.openxmlformats.org/officeDocument/2006/relationships/hyperlink" Target="https://www.youtube.com/watch?v=LOeioOKUKI8" TargetMode="External"/><Relationship Id="rId30" Type="http://schemas.openxmlformats.org/officeDocument/2006/relationships/hyperlink" Target="https://github.com/miguelbalboa/rfid" TargetMode="External"/><Relationship Id="rId35" Type="http://schemas.openxmlformats.org/officeDocument/2006/relationships/image" Target="media/image11.jpeg"/><Relationship Id="rId8" Type="http://schemas.openxmlformats.org/officeDocument/2006/relationships/image" Target="media/image3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521162-AE83-45D3-B76F-86AF5E4CF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1994</Words>
  <Characters>1137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ijan Ross</dc:creator>
  <cp:keywords/>
  <dc:description/>
  <cp:lastModifiedBy>Kristijan Ross</cp:lastModifiedBy>
  <cp:revision>6</cp:revision>
  <dcterms:created xsi:type="dcterms:W3CDTF">2020-10-01T20:28:00Z</dcterms:created>
  <dcterms:modified xsi:type="dcterms:W3CDTF">2020-10-01T20:41:00Z</dcterms:modified>
</cp:coreProperties>
</file>